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4D50E3" w14:textId="45550BFD" w:rsidR="009C06AF" w:rsidRPr="007A4542" w:rsidRDefault="001423CC" w:rsidP="001423CC">
      <w:pPr>
        <w:bidi/>
        <w:spacing w:after="0"/>
        <w:jc w:val="center"/>
        <w:rPr>
          <w:b/>
          <w:sz w:val="32"/>
          <w:szCs w:val="32"/>
        </w:rPr>
      </w:pPr>
      <w:r>
        <w:rPr>
          <w:rFonts w:hint="cs"/>
          <w:b/>
          <w:sz w:val="32"/>
          <w:szCs w:val="32"/>
          <w:rtl/>
        </w:rPr>
        <w:t>تقييم الكفاءات الذاتي الخاص بأدارة الحالة (الباحث الاجتماعي)</w:t>
      </w:r>
    </w:p>
    <w:p w14:paraId="47F0E7DF" w14:textId="77777777" w:rsidR="006361CA" w:rsidRPr="007A4542" w:rsidRDefault="006361CA" w:rsidP="009C06AF">
      <w:pPr>
        <w:spacing w:after="0"/>
        <w:rPr>
          <w:sz w:val="20"/>
          <w:szCs w:val="20"/>
        </w:rPr>
      </w:pPr>
    </w:p>
    <w:p w14:paraId="0DC6C022" w14:textId="0B385C6A" w:rsidR="00C12DC0" w:rsidRPr="005D6817" w:rsidRDefault="001423CC" w:rsidP="001423CC">
      <w:pPr>
        <w:bidi/>
        <w:spacing w:after="0"/>
        <w:jc w:val="both"/>
        <w:rPr>
          <w:i/>
          <w:szCs w:val="24"/>
        </w:rPr>
      </w:pPr>
      <w:r>
        <w:rPr>
          <w:rFonts w:hint="cs"/>
          <w:i/>
          <w:szCs w:val="24"/>
          <w:rtl/>
        </w:rPr>
        <w:t>يرجى استخدام هذه الاستمارة لوضع رتبة خاصة بمستوى كفائتك. هذه الاستمارة هي للاسخدام الداخلي لكي نقيم كيفية عمل ادارة الحالة و لمساعدتنا على تخطيط التدريبات و تطوير القدرات.</w:t>
      </w:r>
    </w:p>
    <w:p w14:paraId="601C6680" w14:textId="77777777" w:rsidR="00C12DC0" w:rsidRPr="005D6817" w:rsidRDefault="00C12DC0" w:rsidP="006528B0">
      <w:pPr>
        <w:spacing w:after="0"/>
        <w:jc w:val="both"/>
        <w:rPr>
          <w:i/>
          <w:szCs w:val="24"/>
        </w:rPr>
      </w:pPr>
    </w:p>
    <w:p w14:paraId="4974358E" w14:textId="3CEEDB01" w:rsidR="00C12DC0" w:rsidRPr="005D6817" w:rsidRDefault="001423CC" w:rsidP="001423CC">
      <w:pPr>
        <w:bidi/>
        <w:spacing w:after="0"/>
        <w:jc w:val="both"/>
        <w:rPr>
          <w:i/>
          <w:szCs w:val="24"/>
        </w:rPr>
      </w:pPr>
      <w:r>
        <w:rPr>
          <w:rFonts w:hint="cs"/>
          <w:i/>
          <w:szCs w:val="24"/>
          <w:rtl/>
        </w:rPr>
        <w:t>لا ترتبط هذه الاستمارة بتقييم الاداء / التوصية او تجديد العقود, ترقيات او زيادة الرواتب, لذلك يرجى منك ان تكون صريح و واقعي حول مستوى مهاراتك و معرفتك.</w:t>
      </w:r>
    </w:p>
    <w:p w14:paraId="462A9640" w14:textId="77777777" w:rsidR="00C12DC0" w:rsidRPr="005D6817" w:rsidRDefault="00C12DC0" w:rsidP="006528B0">
      <w:pPr>
        <w:spacing w:after="0"/>
        <w:jc w:val="both"/>
        <w:rPr>
          <w:i/>
          <w:szCs w:val="24"/>
        </w:rPr>
      </w:pPr>
    </w:p>
    <w:p w14:paraId="6AD2E592" w14:textId="4BEDECB5" w:rsidR="00C12DC0" w:rsidRPr="005D6817" w:rsidRDefault="00B610C0" w:rsidP="00B610C0">
      <w:pPr>
        <w:bidi/>
        <w:spacing w:after="0"/>
        <w:jc w:val="both"/>
        <w:rPr>
          <w:i/>
          <w:szCs w:val="24"/>
        </w:rPr>
      </w:pPr>
      <w:r>
        <w:rPr>
          <w:rFonts w:hint="cs"/>
          <w:i/>
          <w:szCs w:val="24"/>
          <w:rtl/>
        </w:rPr>
        <w:t xml:space="preserve">ضع علامة  في كل واحد من الجوانب التي تعتقد انها تلاقي مستواك: </w:t>
      </w:r>
    </w:p>
    <w:p w14:paraId="37BE0774" w14:textId="77777777" w:rsidR="00C12DC0" w:rsidRPr="005D6817" w:rsidRDefault="00C12DC0" w:rsidP="006528B0">
      <w:pPr>
        <w:spacing w:after="0"/>
        <w:jc w:val="both"/>
        <w:rPr>
          <w:i/>
          <w:szCs w:val="24"/>
        </w:rPr>
      </w:pPr>
    </w:p>
    <w:p w14:paraId="2A192C2A" w14:textId="5781888A" w:rsidR="00C12DC0" w:rsidRPr="00B610C0" w:rsidRDefault="00B610C0" w:rsidP="00B610C0">
      <w:pPr>
        <w:bidi/>
        <w:spacing w:after="0"/>
        <w:jc w:val="both"/>
        <w:rPr>
          <w:b/>
          <w:i/>
          <w:szCs w:val="24"/>
        </w:rPr>
      </w:pPr>
      <w:r>
        <w:rPr>
          <w:rFonts w:hint="cs"/>
          <w:bCs/>
          <w:i/>
          <w:szCs w:val="24"/>
          <w:rtl/>
        </w:rPr>
        <w:t xml:space="preserve">م = ممتاز. </w:t>
      </w:r>
      <w:r>
        <w:rPr>
          <w:rFonts w:hint="cs"/>
          <w:b/>
          <w:i/>
          <w:szCs w:val="24"/>
          <w:rtl/>
        </w:rPr>
        <w:t>انت تصنف ضمن الفريق "كخبير" في هذا الجانب.</w:t>
      </w:r>
    </w:p>
    <w:p w14:paraId="184A3B06" w14:textId="7CADA608" w:rsidR="003E3B3B" w:rsidRPr="00B610C0" w:rsidRDefault="00B610C0" w:rsidP="00B610C0">
      <w:pPr>
        <w:bidi/>
        <w:spacing w:after="0"/>
        <w:jc w:val="both"/>
        <w:rPr>
          <w:i/>
          <w:szCs w:val="24"/>
        </w:rPr>
      </w:pPr>
      <w:r>
        <w:rPr>
          <w:rFonts w:hint="cs"/>
          <w:b/>
          <w:bCs/>
          <w:i/>
          <w:szCs w:val="24"/>
          <w:rtl/>
        </w:rPr>
        <w:t xml:space="preserve">ج = جيد. </w:t>
      </w:r>
      <w:r>
        <w:rPr>
          <w:rFonts w:hint="cs"/>
          <w:i/>
          <w:szCs w:val="24"/>
          <w:rtl/>
        </w:rPr>
        <w:t xml:space="preserve">انت تلاقي المسوى المطلوب. قد يكون المزيد من تنمية القدرات و الخبرة مفيداً لك لكن لا يمثل ذلك ضرورة </w:t>
      </w:r>
    </w:p>
    <w:p w14:paraId="5C8F1991" w14:textId="715C380E" w:rsidR="003E3B3B" w:rsidRPr="00B610C0" w:rsidRDefault="00B610C0" w:rsidP="00B610C0">
      <w:pPr>
        <w:bidi/>
        <w:spacing w:after="0"/>
        <w:ind w:left="709" w:hanging="709"/>
        <w:jc w:val="both"/>
        <w:rPr>
          <w:b/>
          <w:i/>
          <w:szCs w:val="24"/>
        </w:rPr>
      </w:pPr>
      <w:r>
        <w:rPr>
          <w:rFonts w:hint="cs"/>
          <w:bCs/>
          <w:i/>
          <w:szCs w:val="24"/>
          <w:rtl/>
        </w:rPr>
        <w:t xml:space="preserve">ي = يحتاج الى تحسين. </w:t>
      </w:r>
      <w:r>
        <w:rPr>
          <w:rFonts w:hint="cs"/>
          <w:b/>
          <w:i/>
          <w:szCs w:val="24"/>
          <w:rtl/>
        </w:rPr>
        <w:t xml:space="preserve">يعد هذا الجانب احد اضعف الجوانب. قد تكون قد تعرفت مسبقاً على هذا الجانب كنقطة تحتاج </w:t>
      </w:r>
      <w:r w:rsidR="000F302C">
        <w:rPr>
          <w:rFonts w:hint="cs"/>
          <w:b/>
          <w:i/>
          <w:szCs w:val="24"/>
          <w:rtl/>
        </w:rPr>
        <w:t>المزيد من التطوير و الخبرة فيها.</w:t>
      </w:r>
    </w:p>
    <w:p w14:paraId="3D197B58" w14:textId="77777777" w:rsidR="00C56B43" w:rsidRPr="005D6817" w:rsidRDefault="00C56B43" w:rsidP="006528B0">
      <w:pPr>
        <w:spacing w:after="0"/>
        <w:jc w:val="both"/>
        <w:rPr>
          <w:i/>
          <w:szCs w:val="24"/>
        </w:rPr>
      </w:pPr>
    </w:p>
    <w:p w14:paraId="5594B4CF" w14:textId="77777777" w:rsidR="000F302C" w:rsidRDefault="000F302C" w:rsidP="000F302C">
      <w:pPr>
        <w:bidi/>
        <w:spacing w:after="0"/>
        <w:rPr>
          <w:b/>
          <w:bCs/>
          <w:sz w:val="20"/>
          <w:szCs w:val="20"/>
          <w:rtl/>
        </w:rPr>
      </w:pPr>
      <w:r>
        <w:rPr>
          <w:rFonts w:hint="cs"/>
          <w:b/>
          <w:bCs/>
          <w:sz w:val="20"/>
          <w:szCs w:val="20"/>
          <w:rtl/>
        </w:rPr>
        <w:t xml:space="preserve">اترك فراغ </w:t>
      </w:r>
      <w:r>
        <w:rPr>
          <w:rFonts w:hint="cs"/>
          <w:sz w:val="20"/>
          <w:szCs w:val="20"/>
          <w:rtl/>
        </w:rPr>
        <w:t xml:space="preserve">فقط عندما تشعر ان احد الجوانب لا يمت بصلة لوضيفتك او مكانك. اذا كنت لا تعرف الاجابة (مثل: المستوى المطلوب) فقم بأختيار </w:t>
      </w:r>
      <w:r>
        <w:rPr>
          <w:rFonts w:hint="cs"/>
          <w:b/>
          <w:bCs/>
          <w:sz w:val="20"/>
          <w:szCs w:val="20"/>
          <w:rtl/>
        </w:rPr>
        <w:t>ي (يحتاج الى تحسين)</w:t>
      </w:r>
    </w:p>
    <w:p w14:paraId="0DDE6700" w14:textId="44E95BD7" w:rsidR="00C12DC0" w:rsidRPr="000F302C" w:rsidRDefault="000F302C" w:rsidP="000F302C">
      <w:pPr>
        <w:bidi/>
        <w:spacing w:after="0"/>
        <w:rPr>
          <w:b/>
          <w:bCs/>
          <w:sz w:val="20"/>
          <w:szCs w:val="20"/>
        </w:rPr>
      </w:pPr>
      <w:r>
        <w:rPr>
          <w:rFonts w:hint="cs"/>
          <w:sz w:val="20"/>
          <w:szCs w:val="20"/>
          <w:rtl/>
        </w:rPr>
        <w:t xml:space="preserve"> </w:t>
      </w: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3"/>
        <w:gridCol w:w="538"/>
        <w:gridCol w:w="541"/>
        <w:gridCol w:w="8027"/>
      </w:tblGrid>
      <w:tr w:rsidR="007A4542" w:rsidRPr="007A4542" w14:paraId="060D40AE" w14:textId="77777777" w:rsidTr="00286319">
        <w:trPr>
          <w:jc w:val="center"/>
        </w:trPr>
        <w:tc>
          <w:tcPr>
            <w:tcW w:w="565" w:type="dxa"/>
          </w:tcPr>
          <w:p w14:paraId="0F44C99B" w14:textId="72F97B88" w:rsidR="003E3B3B" w:rsidRPr="000F302C" w:rsidRDefault="000F302C" w:rsidP="006528B0">
            <w:pPr>
              <w:jc w:val="center"/>
              <w:rPr>
                <w:bCs/>
                <w:sz w:val="20"/>
                <w:szCs w:val="20"/>
              </w:rPr>
            </w:pPr>
            <w:r w:rsidRPr="000F302C">
              <w:rPr>
                <w:rFonts w:hint="cs"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565" w:type="dxa"/>
          </w:tcPr>
          <w:p w14:paraId="5CF6E6A5" w14:textId="2C53A8FA" w:rsidR="003E3B3B" w:rsidRPr="000F302C" w:rsidRDefault="000F302C" w:rsidP="006528B0">
            <w:pPr>
              <w:jc w:val="center"/>
              <w:rPr>
                <w:bCs/>
                <w:sz w:val="20"/>
                <w:szCs w:val="20"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>ج</w:t>
            </w:r>
          </w:p>
        </w:tc>
        <w:tc>
          <w:tcPr>
            <w:tcW w:w="566" w:type="dxa"/>
          </w:tcPr>
          <w:p w14:paraId="06FB2FA5" w14:textId="5C57A4D3" w:rsidR="003E3B3B" w:rsidRPr="000F302C" w:rsidRDefault="000F302C" w:rsidP="006528B0">
            <w:pPr>
              <w:jc w:val="center"/>
              <w:rPr>
                <w:bCs/>
                <w:sz w:val="20"/>
                <w:szCs w:val="20"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>ي</w:t>
            </w:r>
          </w:p>
        </w:tc>
        <w:tc>
          <w:tcPr>
            <w:tcW w:w="8940" w:type="dxa"/>
          </w:tcPr>
          <w:p w14:paraId="6D5F8F66" w14:textId="482512E2" w:rsidR="003E3B3B" w:rsidRPr="000F302C" w:rsidRDefault="000F302C" w:rsidP="000F302C">
            <w:pPr>
              <w:bidi/>
              <w:rPr>
                <w:bCs/>
                <w:sz w:val="20"/>
                <w:szCs w:val="20"/>
              </w:rPr>
            </w:pPr>
            <w:r>
              <w:rPr>
                <w:rFonts w:hint="cs"/>
                <w:bCs/>
                <w:sz w:val="24"/>
                <w:szCs w:val="24"/>
                <w:rtl/>
              </w:rPr>
              <w:t>القيم و الاخلاق</w:t>
            </w:r>
          </w:p>
        </w:tc>
      </w:tr>
      <w:tr w:rsidR="007A4542" w:rsidRPr="007A4542" w14:paraId="238C5054" w14:textId="77777777" w:rsidTr="00286319">
        <w:trPr>
          <w:jc w:val="center"/>
        </w:trPr>
        <w:tc>
          <w:tcPr>
            <w:tcW w:w="565" w:type="dxa"/>
          </w:tcPr>
          <w:p w14:paraId="45771A2B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5" w:type="dxa"/>
          </w:tcPr>
          <w:p w14:paraId="0533BDFD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6" w:type="dxa"/>
          </w:tcPr>
          <w:p w14:paraId="2D0C48A3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4B4B51C2" w14:textId="27CA430A" w:rsidR="003E3B3B" w:rsidRPr="007A4542" w:rsidRDefault="00E541E7" w:rsidP="000F302C">
            <w:pPr>
              <w:bidi/>
            </w:pPr>
            <w:r>
              <w:rPr>
                <w:rFonts w:hint="cs"/>
                <w:rtl/>
              </w:rPr>
              <w:t>انني</w:t>
            </w:r>
            <w:r w:rsidR="000F302C">
              <w:rPr>
                <w:rFonts w:hint="cs"/>
                <w:rtl/>
              </w:rPr>
              <w:t xml:space="preserve"> احترم رغبات, حقوق, كرامة, احتياجات و قدرة الطفل بينما اقوم بموازنة احتياجات الطفل و رغباته</w:t>
            </w:r>
            <w:r>
              <w:rPr>
                <w:rFonts w:hint="cs"/>
                <w:rtl/>
              </w:rPr>
              <w:t xml:space="preserve"> مع افراد الاسرة.</w:t>
            </w:r>
          </w:p>
        </w:tc>
      </w:tr>
      <w:tr w:rsidR="007A4542" w:rsidRPr="007A4542" w14:paraId="2E00C439" w14:textId="77777777" w:rsidTr="00286319">
        <w:trPr>
          <w:jc w:val="center"/>
        </w:trPr>
        <w:tc>
          <w:tcPr>
            <w:tcW w:w="565" w:type="dxa"/>
          </w:tcPr>
          <w:p w14:paraId="58F2599E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5" w:type="dxa"/>
          </w:tcPr>
          <w:p w14:paraId="6464D797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6" w:type="dxa"/>
          </w:tcPr>
          <w:p w14:paraId="0BAFA9DB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6D13DC8B" w14:textId="58C2CED2" w:rsidR="003E3B3B" w:rsidRPr="007A4542" w:rsidRDefault="00E541E7" w:rsidP="00E541E7">
            <w:pPr>
              <w:bidi/>
            </w:pPr>
            <w:r>
              <w:rPr>
                <w:rFonts w:hint="cs"/>
                <w:rtl/>
              </w:rPr>
              <w:t>انني احرص على عدم التمييز في جميع تفاعلاتي مع الطفل و في اثناء تقديم الخدمات.</w:t>
            </w:r>
          </w:p>
        </w:tc>
      </w:tr>
      <w:tr w:rsidR="007A4542" w:rsidRPr="007A4542" w14:paraId="22D099D9" w14:textId="77777777" w:rsidTr="00286319">
        <w:trPr>
          <w:jc w:val="center"/>
        </w:trPr>
        <w:tc>
          <w:tcPr>
            <w:tcW w:w="565" w:type="dxa"/>
          </w:tcPr>
          <w:p w14:paraId="6E747EC5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5" w:type="dxa"/>
          </w:tcPr>
          <w:p w14:paraId="06303106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6" w:type="dxa"/>
          </w:tcPr>
          <w:p w14:paraId="01D56490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727F9052" w14:textId="3E326F2B" w:rsidR="003E3B3B" w:rsidRPr="007A4542" w:rsidRDefault="00E541E7" w:rsidP="00E541E7">
            <w:pPr>
              <w:bidi/>
            </w:pPr>
            <w:r>
              <w:rPr>
                <w:rFonts w:hint="cs"/>
                <w:rtl/>
              </w:rPr>
              <w:t>انني افهم السياسات و الاجراءات التي تحكم السرية و مشاركة المعلومات.</w:t>
            </w:r>
          </w:p>
        </w:tc>
      </w:tr>
      <w:tr w:rsidR="007A4542" w:rsidRPr="007A4542" w14:paraId="544ACD9F" w14:textId="77777777" w:rsidTr="00286319">
        <w:trPr>
          <w:trHeight w:val="521"/>
          <w:jc w:val="center"/>
        </w:trPr>
        <w:tc>
          <w:tcPr>
            <w:tcW w:w="565" w:type="dxa"/>
          </w:tcPr>
          <w:p w14:paraId="37AACE35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5" w:type="dxa"/>
          </w:tcPr>
          <w:p w14:paraId="2EB59FD2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6" w:type="dxa"/>
          </w:tcPr>
          <w:p w14:paraId="08C10998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7099B893" w14:textId="55B108F6" w:rsidR="003E3B3B" w:rsidRPr="007A4542" w:rsidRDefault="00E541E7" w:rsidP="00E541E7">
            <w:pPr>
              <w:bidi/>
            </w:pPr>
            <w:r>
              <w:rPr>
                <w:rFonts w:hint="cs"/>
                <w:rtl/>
              </w:rPr>
              <w:t xml:space="preserve">انني اشجع بشكل مستمر </w:t>
            </w:r>
            <w:r w:rsidR="0000247F">
              <w:rPr>
                <w:rFonts w:hint="cs"/>
                <w:rtl/>
              </w:rPr>
              <w:t>المرونة بين الطفل و الاسرة و ابني على اساسها نقاط القوة و الموارد.</w:t>
            </w:r>
          </w:p>
        </w:tc>
      </w:tr>
      <w:tr w:rsidR="007A4542" w:rsidRPr="007A4542" w14:paraId="5FFEE953" w14:textId="77777777" w:rsidTr="00286319">
        <w:trPr>
          <w:jc w:val="center"/>
        </w:trPr>
        <w:tc>
          <w:tcPr>
            <w:tcW w:w="565" w:type="dxa"/>
          </w:tcPr>
          <w:p w14:paraId="54BF2E18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5" w:type="dxa"/>
          </w:tcPr>
          <w:p w14:paraId="455826AF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6" w:type="dxa"/>
          </w:tcPr>
          <w:p w14:paraId="61D0EADA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26CEA0E3" w14:textId="3E0E8550" w:rsidR="003E3B3B" w:rsidRPr="007A4542" w:rsidRDefault="0000247F" w:rsidP="0000247F">
            <w:pPr>
              <w:bidi/>
            </w:pPr>
            <w:r>
              <w:rPr>
                <w:rFonts w:hint="cs"/>
                <w:rtl/>
              </w:rPr>
              <w:t>انني اسعى الى التمكين المستمر للطفل و الاسرة للحرص على مشاركتهم في  جميع جوانب التخطيط و توصيل الخدمات.</w:t>
            </w:r>
          </w:p>
        </w:tc>
      </w:tr>
      <w:tr w:rsidR="007A4542" w:rsidRPr="007A4542" w14:paraId="4CDB79EC" w14:textId="77777777" w:rsidTr="00286319">
        <w:trPr>
          <w:jc w:val="center"/>
        </w:trPr>
        <w:tc>
          <w:tcPr>
            <w:tcW w:w="565" w:type="dxa"/>
          </w:tcPr>
          <w:p w14:paraId="62AAECAF" w14:textId="77777777" w:rsidR="00843FA7" w:rsidRPr="007A4542" w:rsidRDefault="00843FA7" w:rsidP="009C06AF">
            <w:pPr>
              <w:rPr>
                <w:sz w:val="20"/>
                <w:szCs w:val="20"/>
              </w:rPr>
            </w:pPr>
          </w:p>
        </w:tc>
        <w:tc>
          <w:tcPr>
            <w:tcW w:w="565" w:type="dxa"/>
          </w:tcPr>
          <w:p w14:paraId="5246DBB3" w14:textId="77777777" w:rsidR="00843FA7" w:rsidRPr="007A4542" w:rsidRDefault="00843FA7" w:rsidP="009C06AF">
            <w:pPr>
              <w:rPr>
                <w:sz w:val="20"/>
                <w:szCs w:val="20"/>
              </w:rPr>
            </w:pPr>
          </w:p>
        </w:tc>
        <w:tc>
          <w:tcPr>
            <w:tcW w:w="566" w:type="dxa"/>
          </w:tcPr>
          <w:p w14:paraId="036751F9" w14:textId="77777777" w:rsidR="00843FA7" w:rsidRPr="007A4542" w:rsidRDefault="00843FA7" w:rsidP="009C06AF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2DC07F2C" w14:textId="45A3EE68" w:rsidR="00843FA7" w:rsidRPr="007A4542" w:rsidRDefault="0000247F" w:rsidP="0000247F">
            <w:pPr>
              <w:bidi/>
              <w:rPr>
                <w:rFonts w:eastAsia="Calibri"/>
              </w:rPr>
            </w:pPr>
            <w:r>
              <w:rPr>
                <w:rFonts w:hint="cs"/>
                <w:rtl/>
              </w:rPr>
              <w:t>انني ملتزم و مدرك لاهمية التنسيق مع ممثلين اخرين لاجل تقوية التأثير العام لجهود حماية الطفل.</w:t>
            </w:r>
          </w:p>
        </w:tc>
      </w:tr>
      <w:tr w:rsidR="007A4542" w:rsidRPr="007A4542" w14:paraId="37A7CF3D" w14:textId="77777777" w:rsidTr="00286319">
        <w:trPr>
          <w:jc w:val="center"/>
        </w:trPr>
        <w:tc>
          <w:tcPr>
            <w:tcW w:w="565" w:type="dxa"/>
          </w:tcPr>
          <w:p w14:paraId="40342FA4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5" w:type="dxa"/>
          </w:tcPr>
          <w:p w14:paraId="2D1489DC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6" w:type="dxa"/>
          </w:tcPr>
          <w:p w14:paraId="07F98A40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0B397E1D" w14:textId="006C67C9" w:rsidR="003E3B3B" w:rsidRPr="007A4542" w:rsidRDefault="0000247F" w:rsidP="0000247F">
            <w:pPr>
              <w:bidi/>
            </w:pPr>
            <w:r>
              <w:rPr>
                <w:rFonts w:hint="cs"/>
                <w:rtl/>
              </w:rPr>
              <w:t>انني اشجع بشكل مستمر المصلحة الفضلى للطفل, حقوق الطفل و مساواة النوع الاجتماعي</w:t>
            </w:r>
          </w:p>
        </w:tc>
      </w:tr>
      <w:tr w:rsidR="007A4542" w:rsidRPr="007A4542" w14:paraId="045E1A8E" w14:textId="77777777" w:rsidTr="00286319">
        <w:trPr>
          <w:trHeight w:val="269"/>
          <w:jc w:val="center"/>
        </w:trPr>
        <w:tc>
          <w:tcPr>
            <w:tcW w:w="565" w:type="dxa"/>
          </w:tcPr>
          <w:p w14:paraId="2C35EA3F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5" w:type="dxa"/>
          </w:tcPr>
          <w:p w14:paraId="2B6834D3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6" w:type="dxa"/>
          </w:tcPr>
          <w:p w14:paraId="57BF567F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626629CA" w14:textId="6D468848" w:rsidR="003E3B3B" w:rsidRPr="007A4542" w:rsidRDefault="0000247F" w:rsidP="0000247F">
            <w:pPr>
              <w:bidi/>
            </w:pPr>
            <w:r>
              <w:rPr>
                <w:rFonts w:eastAsia="Calibri" w:hint="cs"/>
                <w:rtl/>
              </w:rPr>
              <w:t xml:space="preserve">دائما احافظ على حدود و توقعات مهنية مع الطفل و الاسر </w:t>
            </w:r>
          </w:p>
        </w:tc>
      </w:tr>
      <w:tr w:rsidR="00550B0D" w:rsidRPr="007A4542" w14:paraId="6A97422E" w14:textId="77777777" w:rsidTr="00286319">
        <w:trPr>
          <w:jc w:val="center"/>
        </w:trPr>
        <w:tc>
          <w:tcPr>
            <w:tcW w:w="565" w:type="dxa"/>
          </w:tcPr>
          <w:p w14:paraId="12479BE6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5" w:type="dxa"/>
          </w:tcPr>
          <w:p w14:paraId="60346FD7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566" w:type="dxa"/>
          </w:tcPr>
          <w:p w14:paraId="56B3682A" w14:textId="77777777" w:rsidR="003E3B3B" w:rsidRPr="007A4542" w:rsidRDefault="003E3B3B" w:rsidP="009C06AF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3BB00407" w14:textId="06686640" w:rsidR="003E3B3B" w:rsidRPr="007A4542" w:rsidRDefault="0000247F" w:rsidP="00C92E59">
            <w:pPr>
              <w:bidi/>
            </w:pPr>
            <w:r>
              <w:rPr>
                <w:rFonts w:hint="cs"/>
                <w:rtl/>
              </w:rPr>
              <w:t xml:space="preserve">امتثل بشكل مستمر لقواعد السلوك و </w:t>
            </w:r>
            <w:r w:rsidR="00C92E59">
              <w:rPr>
                <w:rFonts w:hint="cs"/>
                <w:rtl/>
              </w:rPr>
              <w:t>احمل مسؤولية سلوكي و احترم التزاماتي</w:t>
            </w:r>
          </w:p>
        </w:tc>
      </w:tr>
    </w:tbl>
    <w:p w14:paraId="20536D4C" w14:textId="77777777" w:rsidR="00CE51D9" w:rsidRPr="007A4542" w:rsidRDefault="00CE51D9" w:rsidP="00CE51D9">
      <w:pPr>
        <w:spacing w:after="0"/>
        <w:rPr>
          <w:sz w:val="20"/>
          <w:szCs w:val="20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3"/>
        <w:gridCol w:w="540"/>
        <w:gridCol w:w="543"/>
        <w:gridCol w:w="8023"/>
      </w:tblGrid>
      <w:tr w:rsidR="007A4542" w:rsidRPr="007A4542" w14:paraId="03AC95E8" w14:textId="77777777" w:rsidTr="00286319">
        <w:trPr>
          <w:jc w:val="center"/>
        </w:trPr>
        <w:tc>
          <w:tcPr>
            <w:tcW w:w="533" w:type="dxa"/>
          </w:tcPr>
          <w:p w14:paraId="3B94BB1A" w14:textId="3E82F6B6" w:rsidR="006528B0" w:rsidRPr="00BB0579" w:rsidRDefault="00BB0579" w:rsidP="006528B0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rFonts w:hint="cs"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540" w:type="dxa"/>
          </w:tcPr>
          <w:p w14:paraId="53DA9AA7" w14:textId="7721BC1E" w:rsidR="006528B0" w:rsidRPr="00BB0579" w:rsidRDefault="00BB0579" w:rsidP="006528B0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rFonts w:hint="cs"/>
                <w:bCs/>
                <w:sz w:val="24"/>
                <w:szCs w:val="24"/>
                <w:rtl/>
              </w:rPr>
              <w:t>ج</w:t>
            </w:r>
          </w:p>
        </w:tc>
        <w:tc>
          <w:tcPr>
            <w:tcW w:w="543" w:type="dxa"/>
          </w:tcPr>
          <w:p w14:paraId="046BDA14" w14:textId="0D27D985" w:rsidR="006528B0" w:rsidRPr="00BB0579" w:rsidRDefault="00BB0579" w:rsidP="006528B0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rFonts w:hint="cs"/>
                <w:bCs/>
                <w:sz w:val="24"/>
                <w:szCs w:val="24"/>
                <w:rtl/>
              </w:rPr>
              <w:t>ي</w:t>
            </w:r>
          </w:p>
        </w:tc>
        <w:tc>
          <w:tcPr>
            <w:tcW w:w="8023" w:type="dxa"/>
          </w:tcPr>
          <w:p w14:paraId="3899E9D6" w14:textId="449C4136" w:rsidR="006528B0" w:rsidRPr="00C92E59" w:rsidRDefault="00C92E59" w:rsidP="00C92E59">
            <w:pPr>
              <w:bidi/>
              <w:rPr>
                <w:bCs/>
                <w:sz w:val="24"/>
                <w:szCs w:val="24"/>
              </w:rPr>
            </w:pPr>
            <w:r>
              <w:rPr>
                <w:rFonts w:hint="cs"/>
                <w:bCs/>
                <w:sz w:val="24"/>
                <w:szCs w:val="24"/>
                <w:rtl/>
              </w:rPr>
              <w:t>المعرفة و المؤهلات</w:t>
            </w:r>
          </w:p>
        </w:tc>
      </w:tr>
      <w:tr w:rsidR="007A4542" w:rsidRPr="007A4542" w14:paraId="2CF0A92D" w14:textId="77777777" w:rsidTr="00286319">
        <w:trPr>
          <w:jc w:val="center"/>
        </w:trPr>
        <w:tc>
          <w:tcPr>
            <w:tcW w:w="533" w:type="dxa"/>
          </w:tcPr>
          <w:p w14:paraId="0EFF8C9F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CC27119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4A79B4E8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3A1E069E" w14:textId="32D9D45F" w:rsidR="006528B0" w:rsidRPr="007A4542" w:rsidRDefault="00C92E59" w:rsidP="00C92E59">
            <w:pPr>
              <w:bidi/>
            </w:pPr>
            <w:r>
              <w:rPr>
                <w:rFonts w:hint="cs"/>
                <w:rtl/>
              </w:rPr>
              <w:t xml:space="preserve">لدي على الاقل سنتان خبرة عمل في مجال مماثل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كمجال حماية الطفل</w:t>
            </w:r>
          </w:p>
        </w:tc>
      </w:tr>
      <w:tr w:rsidR="007A4542" w:rsidRPr="007A4542" w14:paraId="617276B0" w14:textId="77777777" w:rsidTr="00286319">
        <w:trPr>
          <w:jc w:val="center"/>
        </w:trPr>
        <w:tc>
          <w:tcPr>
            <w:tcW w:w="533" w:type="dxa"/>
          </w:tcPr>
          <w:p w14:paraId="2796EBA8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3DB4A5F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6EC0FD25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7CBC5E16" w14:textId="7BB49FDB" w:rsidR="006528B0" w:rsidRPr="007A4542" w:rsidRDefault="00C92E59" w:rsidP="00B030D3">
            <w:r>
              <w:rPr>
                <w:rFonts w:eastAsia="Calibri" w:hint="cs"/>
                <w:rtl/>
              </w:rPr>
              <w:t xml:space="preserve">لدي مؤهلات خاصة بحماية الطفل / </w:t>
            </w:r>
            <w:r w:rsidR="00B030D3">
              <w:rPr>
                <w:rFonts w:eastAsia="Calibri" w:hint="cs"/>
                <w:rtl/>
              </w:rPr>
              <w:t>الخدمة</w:t>
            </w:r>
            <w:r>
              <w:rPr>
                <w:rFonts w:eastAsia="Calibri" w:hint="cs"/>
                <w:rtl/>
              </w:rPr>
              <w:t xml:space="preserve"> الاجتماعي</w:t>
            </w:r>
            <w:r w:rsidR="00B030D3">
              <w:rPr>
                <w:rFonts w:eastAsia="Calibri" w:hint="cs"/>
                <w:rtl/>
              </w:rPr>
              <w:t xml:space="preserve">ة </w:t>
            </w:r>
            <w:r w:rsidR="00B030D3">
              <w:rPr>
                <w:rFonts w:eastAsia="Calibri"/>
                <w:rtl/>
              </w:rPr>
              <w:t>–</w:t>
            </w:r>
            <w:r w:rsidR="00B030D3">
              <w:rPr>
                <w:rFonts w:eastAsia="Calibri" w:hint="cs"/>
                <w:rtl/>
              </w:rPr>
              <w:t xml:space="preserve"> كما هو مدرج في ارشدات ادارة الحالة / ا</w:t>
            </w:r>
            <w:r w:rsidR="00B030D3" w:rsidRPr="00B030D3">
              <w:rPr>
                <w:rFonts w:eastAsia="Calibri"/>
                <w:rtl/>
              </w:rPr>
              <w:t>جراءات العمل الموحدة</w:t>
            </w:r>
            <w:r w:rsidR="00B030D3">
              <w:rPr>
                <w:rFonts w:eastAsia="Calibri" w:hint="cs"/>
                <w:rtl/>
              </w:rPr>
              <w:t xml:space="preserve"> </w:t>
            </w:r>
          </w:p>
        </w:tc>
      </w:tr>
      <w:tr w:rsidR="007A4542" w:rsidRPr="007A4542" w14:paraId="4B4DBED5" w14:textId="77777777" w:rsidTr="00286319">
        <w:trPr>
          <w:jc w:val="center"/>
        </w:trPr>
        <w:tc>
          <w:tcPr>
            <w:tcW w:w="533" w:type="dxa"/>
          </w:tcPr>
          <w:p w14:paraId="7F403226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CD0D171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51FFBCC8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5AFA319A" w14:textId="662EC4D9" w:rsidR="006528B0" w:rsidRPr="007A4542" w:rsidRDefault="00B030D3" w:rsidP="00B030D3">
            <w:pPr>
              <w:bidi/>
            </w:pPr>
            <w:r>
              <w:rPr>
                <w:rFonts w:eastAsia="Calibri" w:hint="cs"/>
                <w:rtl/>
              </w:rPr>
              <w:t>لدي معرفة جيدة حول سياسات و اجراءات المنظمة الخاصة بي بما في ذلك سياسة حماية الطفل</w:t>
            </w:r>
          </w:p>
        </w:tc>
      </w:tr>
      <w:tr w:rsidR="007A4542" w:rsidRPr="007A4542" w14:paraId="6E65663F" w14:textId="77777777" w:rsidTr="00286319">
        <w:trPr>
          <w:jc w:val="center"/>
        </w:trPr>
        <w:tc>
          <w:tcPr>
            <w:tcW w:w="533" w:type="dxa"/>
          </w:tcPr>
          <w:p w14:paraId="009EBBB6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493EFC9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1A62D47B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5C7E252F" w14:textId="5E3181B7" w:rsidR="006528B0" w:rsidRPr="007A4542" w:rsidRDefault="00B030D3" w:rsidP="00B030D3">
            <w:pPr>
              <w:bidi/>
            </w:pPr>
            <w:r>
              <w:rPr>
                <w:rFonts w:hint="cs"/>
                <w:rtl/>
              </w:rPr>
              <w:t>لدي معرفة جيدة حول المؤشرات الخاصة بعواقب الاساءة, الاهمال, الاستغلال و العنف ضد الطفل</w:t>
            </w:r>
          </w:p>
        </w:tc>
      </w:tr>
      <w:tr w:rsidR="007A4542" w:rsidRPr="007A4542" w14:paraId="7265503D" w14:textId="77777777" w:rsidTr="00286319">
        <w:trPr>
          <w:jc w:val="center"/>
        </w:trPr>
        <w:tc>
          <w:tcPr>
            <w:tcW w:w="533" w:type="dxa"/>
          </w:tcPr>
          <w:p w14:paraId="4310677D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75EEFC3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40210560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4DD7FF2D" w14:textId="28ED8D52" w:rsidR="006528B0" w:rsidRPr="007A4542" w:rsidRDefault="00B030D3" w:rsidP="00B030D3">
            <w:pPr>
              <w:bidi/>
            </w:pPr>
            <w:r>
              <w:rPr>
                <w:rFonts w:eastAsia="Calibri" w:hint="cs"/>
                <w:rtl/>
              </w:rPr>
              <w:t>لدي معرفة جيدة بخصوص مشاكل حماية الطفل بما في ذلك المصلحة الفضلى للطفل و مشاكل العنف القائم على النوع الاجتماعي</w:t>
            </w:r>
          </w:p>
        </w:tc>
      </w:tr>
      <w:tr w:rsidR="007A4542" w:rsidRPr="007A4542" w14:paraId="02B6C15C" w14:textId="77777777" w:rsidTr="00286319">
        <w:trPr>
          <w:jc w:val="center"/>
        </w:trPr>
        <w:tc>
          <w:tcPr>
            <w:tcW w:w="533" w:type="dxa"/>
          </w:tcPr>
          <w:p w14:paraId="33C42DC5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81CB0EB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4FBBCC63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729CC176" w14:textId="6BA77A5F" w:rsidR="006528B0" w:rsidRPr="007A4542" w:rsidRDefault="00B030D3" w:rsidP="00B030D3">
            <w:pPr>
              <w:bidi/>
            </w:pPr>
            <w:r>
              <w:rPr>
                <w:rFonts w:eastAsia="Calibri" w:hint="cs"/>
                <w:rtl/>
              </w:rPr>
              <w:t>لدي معرفة جيدة حول ديناميكية الاسرة و المجتمع و تأثيرها على الطفل</w:t>
            </w:r>
          </w:p>
        </w:tc>
      </w:tr>
      <w:tr w:rsidR="007A4542" w:rsidRPr="007A4542" w14:paraId="3201B67C" w14:textId="77777777" w:rsidTr="00286319">
        <w:trPr>
          <w:jc w:val="center"/>
        </w:trPr>
        <w:tc>
          <w:tcPr>
            <w:tcW w:w="533" w:type="dxa"/>
          </w:tcPr>
          <w:p w14:paraId="382492B5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E1CEAA4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666291F5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6E8651EC" w14:textId="39541F60" w:rsidR="006528B0" w:rsidRPr="007A4542" w:rsidRDefault="00B030D3" w:rsidP="00B030D3">
            <w:pPr>
              <w:bidi/>
            </w:pPr>
            <w:r>
              <w:rPr>
                <w:rFonts w:hint="cs"/>
                <w:rtl/>
              </w:rPr>
              <w:t>انا على دراية بالقوانين و السياسات الموجودة في مجال حماية الطفل</w:t>
            </w:r>
          </w:p>
        </w:tc>
      </w:tr>
      <w:tr w:rsidR="007A4542" w:rsidRPr="007A4542" w14:paraId="31644A58" w14:textId="77777777" w:rsidTr="00286319">
        <w:trPr>
          <w:jc w:val="center"/>
        </w:trPr>
        <w:tc>
          <w:tcPr>
            <w:tcW w:w="533" w:type="dxa"/>
          </w:tcPr>
          <w:p w14:paraId="06C26E52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C0EE6E6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12BCFEB8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77848160" w14:textId="2E28FC80" w:rsidR="006528B0" w:rsidRPr="007A4542" w:rsidRDefault="00B030D3" w:rsidP="00BB0579">
            <w:pPr>
              <w:bidi/>
            </w:pPr>
            <w:r>
              <w:rPr>
                <w:rFonts w:eastAsia="Calibri" w:hint="cs"/>
                <w:rtl/>
              </w:rPr>
              <w:t xml:space="preserve">لدي معرفة جيدة حول المجتمع, بما في ذلك </w:t>
            </w:r>
            <w:r w:rsidR="00BB0579">
              <w:rPr>
                <w:rFonts w:eastAsia="Calibri" w:hint="cs"/>
                <w:rtl/>
              </w:rPr>
              <w:t>الاعراف الاجتماعية و الشبكات المجتمعية</w:t>
            </w:r>
          </w:p>
        </w:tc>
      </w:tr>
      <w:tr w:rsidR="007A4542" w:rsidRPr="007A4542" w14:paraId="0D298442" w14:textId="77777777" w:rsidTr="00286319">
        <w:trPr>
          <w:jc w:val="center"/>
        </w:trPr>
        <w:tc>
          <w:tcPr>
            <w:tcW w:w="533" w:type="dxa"/>
          </w:tcPr>
          <w:p w14:paraId="0C0EEAF8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358DD9F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733AF912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38721F5A" w14:textId="4FA0AA81" w:rsidR="006528B0" w:rsidRPr="007A4542" w:rsidRDefault="00BB0579" w:rsidP="00BB0579">
            <w:pPr>
              <w:bidi/>
              <w:rPr>
                <w:rFonts w:eastAsia="Calibri"/>
              </w:rPr>
            </w:pPr>
            <w:r>
              <w:rPr>
                <w:rFonts w:eastAsia="Calibri" w:hint="cs"/>
                <w:rtl/>
              </w:rPr>
              <w:t>لدي معرفة جيدة حول تطوير الطفل</w:t>
            </w:r>
          </w:p>
        </w:tc>
      </w:tr>
      <w:tr w:rsidR="007A4542" w:rsidRPr="007A4542" w14:paraId="70305C99" w14:textId="77777777" w:rsidTr="00286319">
        <w:trPr>
          <w:jc w:val="center"/>
        </w:trPr>
        <w:tc>
          <w:tcPr>
            <w:tcW w:w="533" w:type="dxa"/>
          </w:tcPr>
          <w:p w14:paraId="1B7663A0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7D8BA08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406594A1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1403C885" w14:textId="0BD77436" w:rsidR="006528B0" w:rsidRPr="007A4542" w:rsidRDefault="0087695F" w:rsidP="00D347C4">
            <w:pPr>
              <w:rPr>
                <w:rFonts w:eastAsia="Calibri"/>
              </w:rPr>
            </w:pPr>
            <w:r>
              <w:rPr>
                <w:rFonts w:eastAsia="Calibri" w:hint="cs"/>
                <w:rtl/>
              </w:rPr>
              <w:t>لدي معرفة جيدة بخطوات و مبادئ ادارة الحالة</w:t>
            </w:r>
            <w:r w:rsidR="003E31F4">
              <w:rPr>
                <w:rFonts w:eastAsia="Calibri" w:hint="cs"/>
                <w:rtl/>
              </w:rPr>
              <w:t xml:space="preserve"> </w:t>
            </w:r>
            <w:r w:rsidR="003E31F4">
              <w:rPr>
                <w:rFonts w:eastAsia="Calibri"/>
                <w:rtl/>
              </w:rPr>
              <w:t>–</w:t>
            </w:r>
            <w:r w:rsidR="003E31F4">
              <w:rPr>
                <w:rFonts w:eastAsia="Calibri" w:hint="cs"/>
                <w:rtl/>
              </w:rPr>
              <w:t>( كما هو مدرج في ارشدات ادارة الحالة / ا</w:t>
            </w:r>
            <w:r w:rsidR="003E31F4" w:rsidRPr="00B030D3">
              <w:rPr>
                <w:rFonts w:eastAsia="Calibri"/>
                <w:rtl/>
              </w:rPr>
              <w:t>جراءات العمل الموحدة</w:t>
            </w:r>
            <w:r w:rsidR="003E31F4">
              <w:rPr>
                <w:rFonts w:eastAsia="Calibri" w:hint="cs"/>
                <w:rtl/>
              </w:rPr>
              <w:t>)</w:t>
            </w:r>
          </w:p>
        </w:tc>
      </w:tr>
      <w:tr w:rsidR="0087695F" w:rsidRPr="007A4542" w14:paraId="7318997B" w14:textId="77777777" w:rsidTr="00286319">
        <w:trPr>
          <w:jc w:val="center"/>
        </w:trPr>
        <w:tc>
          <w:tcPr>
            <w:tcW w:w="533" w:type="dxa"/>
          </w:tcPr>
          <w:p w14:paraId="6F84DF38" w14:textId="77777777" w:rsidR="0087695F" w:rsidRPr="007A4542" w:rsidRDefault="0087695F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7744B99" w14:textId="77777777" w:rsidR="0087695F" w:rsidRPr="007A4542" w:rsidRDefault="0087695F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238507EC" w14:textId="77777777" w:rsidR="0087695F" w:rsidRPr="007A4542" w:rsidRDefault="0087695F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418DAC52" w14:textId="0E269CFF" w:rsidR="0087695F" w:rsidRPr="007A4542" w:rsidRDefault="0087695F" w:rsidP="00917245">
            <w:r>
              <w:rPr>
                <w:rFonts w:eastAsia="Calibri" w:hint="cs"/>
                <w:rtl/>
              </w:rPr>
              <w:t>لدي مجموعة من ادوات التقييم, تخطيط ,الخ.. بالاضافة الى تقنيات تخص مقابلات فردية و جماعية من اجل تقديم الدعم</w:t>
            </w:r>
          </w:p>
        </w:tc>
      </w:tr>
      <w:tr w:rsidR="00AC65A2" w:rsidRPr="007A4542" w14:paraId="5A8D2E87" w14:textId="77777777" w:rsidTr="00286319">
        <w:trPr>
          <w:jc w:val="center"/>
        </w:trPr>
        <w:tc>
          <w:tcPr>
            <w:tcW w:w="533" w:type="dxa"/>
          </w:tcPr>
          <w:p w14:paraId="7014C027" w14:textId="77777777" w:rsidR="00AC65A2" w:rsidRPr="007A4542" w:rsidRDefault="00AC65A2" w:rsidP="00D347C4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71C7FB8" w14:textId="77777777" w:rsidR="00AC65A2" w:rsidRPr="007A4542" w:rsidRDefault="00AC65A2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4B5C90E2" w14:textId="77777777" w:rsidR="00AC65A2" w:rsidRPr="007A4542" w:rsidRDefault="00AC65A2" w:rsidP="00D347C4">
            <w:pPr>
              <w:rPr>
                <w:sz w:val="20"/>
                <w:szCs w:val="20"/>
              </w:rPr>
            </w:pPr>
          </w:p>
        </w:tc>
        <w:tc>
          <w:tcPr>
            <w:tcW w:w="8023" w:type="dxa"/>
          </w:tcPr>
          <w:p w14:paraId="392EFC2D" w14:textId="4E00E66F" w:rsidR="00AC65A2" w:rsidRPr="007A4542" w:rsidRDefault="0087695F" w:rsidP="0087695F">
            <w:pPr>
              <w:bidi/>
            </w:pPr>
            <w:r>
              <w:rPr>
                <w:rFonts w:hint="cs"/>
                <w:rtl/>
              </w:rPr>
              <w:t xml:space="preserve">لدي معرفة في استخدام ادوات تقنية المعلومات (مثل: الهواتف الذكية, الحواسيب , </w:t>
            </w:r>
            <w:r w:rsidR="00084209" w:rsidRPr="00084209">
              <w:rPr>
                <w:rtl/>
              </w:rPr>
              <w:t>اجهزة لوحية ذكية</w:t>
            </w:r>
            <w:r w:rsidR="00084209">
              <w:rPr>
                <w:rFonts w:hint="cs"/>
                <w:rtl/>
              </w:rPr>
              <w:t>...)</w:t>
            </w:r>
          </w:p>
        </w:tc>
      </w:tr>
    </w:tbl>
    <w:p w14:paraId="1E3E3D12" w14:textId="77777777" w:rsidR="00E507BA" w:rsidRPr="007A4542" w:rsidRDefault="00E507BA" w:rsidP="00E507BA">
      <w:pPr>
        <w:spacing w:after="0"/>
        <w:rPr>
          <w:sz w:val="20"/>
          <w:szCs w:val="20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2"/>
        <w:gridCol w:w="543"/>
        <w:gridCol w:w="545"/>
        <w:gridCol w:w="8019"/>
      </w:tblGrid>
      <w:tr w:rsidR="007A4542" w:rsidRPr="007A4542" w14:paraId="7E506A31" w14:textId="77777777" w:rsidTr="00286319">
        <w:trPr>
          <w:jc w:val="center"/>
        </w:trPr>
        <w:tc>
          <w:tcPr>
            <w:tcW w:w="562" w:type="dxa"/>
          </w:tcPr>
          <w:p w14:paraId="54B9ACC3" w14:textId="7BE9327F" w:rsidR="006528B0" w:rsidRPr="00F63506" w:rsidRDefault="00F63506" w:rsidP="006528B0">
            <w:pPr>
              <w:jc w:val="center"/>
              <w:rPr>
                <w:bCs/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lastRenderedPageBreak/>
              <w:t>م</w:t>
            </w:r>
          </w:p>
        </w:tc>
        <w:tc>
          <w:tcPr>
            <w:tcW w:w="567" w:type="dxa"/>
          </w:tcPr>
          <w:p w14:paraId="72258AC8" w14:textId="75050EB5" w:rsidR="006528B0" w:rsidRPr="00F63506" w:rsidRDefault="00F63506" w:rsidP="006528B0">
            <w:pPr>
              <w:jc w:val="center"/>
              <w:rPr>
                <w:bCs/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ج</w:t>
            </w:r>
          </w:p>
        </w:tc>
        <w:tc>
          <w:tcPr>
            <w:tcW w:w="567" w:type="dxa"/>
          </w:tcPr>
          <w:p w14:paraId="254A019C" w14:textId="43CBE76F" w:rsidR="006528B0" w:rsidRPr="00F63506" w:rsidRDefault="00F63506" w:rsidP="006528B0">
            <w:pPr>
              <w:jc w:val="center"/>
              <w:rPr>
                <w:bCs/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ي</w:t>
            </w:r>
          </w:p>
        </w:tc>
        <w:tc>
          <w:tcPr>
            <w:tcW w:w="8940" w:type="dxa"/>
          </w:tcPr>
          <w:p w14:paraId="232C8754" w14:textId="4AD3BD5A" w:rsidR="006528B0" w:rsidRPr="00084209" w:rsidRDefault="00084209" w:rsidP="00084209">
            <w:pPr>
              <w:bidi/>
              <w:rPr>
                <w:bCs/>
                <w:sz w:val="24"/>
                <w:szCs w:val="24"/>
              </w:rPr>
            </w:pPr>
            <w:r>
              <w:rPr>
                <w:rFonts w:hint="cs"/>
                <w:bCs/>
                <w:sz w:val="24"/>
                <w:szCs w:val="24"/>
                <w:rtl/>
              </w:rPr>
              <w:t>مهارات العلاقات و التواصل</w:t>
            </w:r>
          </w:p>
        </w:tc>
      </w:tr>
      <w:tr w:rsidR="007A4542" w:rsidRPr="007A4542" w14:paraId="1D2A2B50" w14:textId="77777777" w:rsidTr="00286319">
        <w:trPr>
          <w:jc w:val="center"/>
        </w:trPr>
        <w:tc>
          <w:tcPr>
            <w:tcW w:w="562" w:type="dxa"/>
          </w:tcPr>
          <w:p w14:paraId="3059BDF9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7DD9C73B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26BD111B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3E45F739" w14:textId="51724AA9" w:rsidR="00843FA7" w:rsidRPr="00030A10" w:rsidRDefault="00084209" w:rsidP="00084209">
            <w:pPr>
              <w:bidi/>
              <w:rPr>
                <w:rFonts w:eastAsia="Calibri"/>
              </w:rPr>
            </w:pPr>
            <w:r>
              <w:rPr>
                <w:rFonts w:eastAsia="MS Mincho" w:hint="cs"/>
                <w:rtl/>
                <w:lang w:eastAsia="ja-JP"/>
              </w:rPr>
              <w:t>اقوم ببناء الثقة بشكل مستمر, و انشاء و الحفاظ على بيئة يستطيع الاخرون فيها التحدث  و التصرف بدون خوف من اي تداعيات</w:t>
            </w:r>
          </w:p>
        </w:tc>
      </w:tr>
      <w:tr w:rsidR="007A4542" w:rsidRPr="007A4542" w14:paraId="3CD05C6D" w14:textId="77777777" w:rsidTr="00286319">
        <w:trPr>
          <w:jc w:val="center"/>
        </w:trPr>
        <w:tc>
          <w:tcPr>
            <w:tcW w:w="562" w:type="dxa"/>
          </w:tcPr>
          <w:p w14:paraId="70F8AA41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0EA86226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CC9F9E2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1B844824" w14:textId="3A601F9A" w:rsidR="006528B0" w:rsidRPr="00030A10" w:rsidRDefault="00084209" w:rsidP="00084209">
            <w:pPr>
              <w:bidi/>
              <w:rPr>
                <w:rFonts w:eastAsia="Calibri"/>
              </w:rPr>
            </w:pPr>
            <w:r>
              <w:rPr>
                <w:rFonts w:eastAsia="Calibri" w:hint="cs"/>
                <w:rtl/>
              </w:rPr>
              <w:t>اقوم بأنشاء علاقة او صلة بشكل فعال و استخدم االتعاطف و لغة جسدية غير شفهية ملائمة</w:t>
            </w:r>
          </w:p>
        </w:tc>
      </w:tr>
      <w:tr w:rsidR="007A4542" w:rsidRPr="007A4542" w14:paraId="24397449" w14:textId="77777777" w:rsidTr="00286319">
        <w:trPr>
          <w:jc w:val="center"/>
        </w:trPr>
        <w:tc>
          <w:tcPr>
            <w:tcW w:w="562" w:type="dxa"/>
          </w:tcPr>
          <w:p w14:paraId="7B710663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3A0EED3D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9B01EF0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249FDEF7" w14:textId="7A4ED758" w:rsidR="006528B0" w:rsidRPr="00030A10" w:rsidRDefault="00084209" w:rsidP="00084209">
            <w:pPr>
              <w:bidi/>
              <w:rPr>
                <w:rFonts w:eastAsia="Calibri"/>
              </w:rPr>
            </w:pPr>
            <w:r>
              <w:rPr>
                <w:rFonts w:eastAsia="Calibri" w:hint="cs"/>
                <w:rtl/>
              </w:rPr>
              <w:t>اتواصل بشكل فعال و ملائم مع الاطفال و ذلك بوضع عمر و جنس الطفل و مستوى التنموي تحت نظر الاعتبار</w:t>
            </w:r>
          </w:p>
        </w:tc>
      </w:tr>
      <w:tr w:rsidR="007A4542" w:rsidRPr="007A4542" w14:paraId="6FAB33EC" w14:textId="77777777" w:rsidTr="00286319">
        <w:trPr>
          <w:jc w:val="center"/>
        </w:trPr>
        <w:tc>
          <w:tcPr>
            <w:tcW w:w="562" w:type="dxa"/>
          </w:tcPr>
          <w:p w14:paraId="4F9B9A02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1F702083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2B9BF6A4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1951BC22" w14:textId="560ACC97" w:rsidR="006528B0" w:rsidRPr="00030A10" w:rsidRDefault="00084209" w:rsidP="004B7A66">
            <w:pPr>
              <w:bidi/>
              <w:rPr>
                <w:rFonts w:eastAsia="Calibri"/>
              </w:rPr>
            </w:pPr>
            <w:r>
              <w:rPr>
                <w:rFonts w:hint="cs"/>
                <w:rtl/>
              </w:rPr>
              <w:t xml:space="preserve">استمع لمشاعر </w:t>
            </w:r>
            <w:r w:rsidR="004B7A66">
              <w:rPr>
                <w:rFonts w:hint="cs"/>
                <w:rtl/>
              </w:rPr>
              <w:t>الناس, ارحب بهم و اعبر عنهم بطريقة ملائمة و اسمح للأخرين بالتعبير عن انفسهم</w:t>
            </w:r>
          </w:p>
        </w:tc>
      </w:tr>
      <w:tr w:rsidR="007A4542" w:rsidRPr="007A4542" w14:paraId="587CAFF1" w14:textId="77777777" w:rsidTr="00286319">
        <w:trPr>
          <w:jc w:val="center"/>
        </w:trPr>
        <w:tc>
          <w:tcPr>
            <w:tcW w:w="562" w:type="dxa"/>
          </w:tcPr>
          <w:p w14:paraId="52E8551D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36161A91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09060F23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487F58C1" w14:textId="63BCD982" w:rsidR="006528B0" w:rsidRPr="00030A10" w:rsidRDefault="004B7A66" w:rsidP="00162FF8">
            <w:pPr>
              <w:rPr>
                <w:rFonts w:eastAsia="Calibri"/>
              </w:rPr>
            </w:pPr>
            <w:r>
              <w:rPr>
                <w:rFonts w:eastAsia="Calibri" w:hint="cs"/>
                <w:rtl/>
              </w:rPr>
              <w:t>اتكلم عن معلومات ذات صلة بشكل واضح و ايجاز و بأسلوب يمكن فهمه من قبل الطفل, واسرته و المجتمع</w:t>
            </w:r>
          </w:p>
        </w:tc>
      </w:tr>
      <w:tr w:rsidR="007A4542" w:rsidRPr="007A4542" w14:paraId="0967DCC6" w14:textId="77777777" w:rsidTr="00286319">
        <w:trPr>
          <w:jc w:val="center"/>
        </w:trPr>
        <w:tc>
          <w:tcPr>
            <w:tcW w:w="562" w:type="dxa"/>
          </w:tcPr>
          <w:p w14:paraId="6E06E158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18FFDD70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2ADEDDE4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42F34341" w14:textId="18148538" w:rsidR="006528B0" w:rsidRPr="00030A10" w:rsidRDefault="004B7A66" w:rsidP="00162FF8">
            <w:r>
              <w:rPr>
                <w:rFonts w:eastAsia="Calibri" w:hint="cs"/>
                <w:rtl/>
              </w:rPr>
              <w:t>انا قادر و بشكل واضح على وصف الخدمات التي استطيع تقديمها كباحث اجتماعي, و الخطوات و المباديء الخاصة بأدارة الحالة للطفل و الاسرة و المجتمع</w:t>
            </w:r>
          </w:p>
        </w:tc>
      </w:tr>
      <w:tr w:rsidR="007A4542" w:rsidRPr="007A4542" w14:paraId="1C8C823D" w14:textId="77777777" w:rsidTr="00286319">
        <w:trPr>
          <w:trHeight w:val="493"/>
          <w:jc w:val="center"/>
        </w:trPr>
        <w:tc>
          <w:tcPr>
            <w:tcW w:w="562" w:type="dxa"/>
          </w:tcPr>
          <w:p w14:paraId="708D4855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771CCBC1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26C19417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6B5AFC43" w14:textId="400D6037" w:rsidR="006528B0" w:rsidRPr="00030A10" w:rsidRDefault="004B7A66" w:rsidP="004B7A66">
            <w:pPr>
              <w:bidi/>
            </w:pPr>
            <w:r>
              <w:rPr>
                <w:rFonts w:hint="cs"/>
                <w:rtl/>
              </w:rPr>
              <w:t>انا افاوض و ادير المشاكل و التضارب عن طريق لعب دور الوسيط و ذلك من اجل العثور على حلول ايجابية و السماح للأطفال و البالغين للتعلم من تلك الحلول</w:t>
            </w:r>
          </w:p>
        </w:tc>
      </w:tr>
      <w:tr w:rsidR="00550B0D" w:rsidRPr="007A4542" w14:paraId="016D377A" w14:textId="77777777" w:rsidTr="00286319">
        <w:trPr>
          <w:trHeight w:val="283"/>
          <w:jc w:val="center"/>
        </w:trPr>
        <w:tc>
          <w:tcPr>
            <w:tcW w:w="562" w:type="dxa"/>
          </w:tcPr>
          <w:p w14:paraId="750318C7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12DA8A46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</w:tcPr>
          <w:p w14:paraId="64F75C32" w14:textId="77777777" w:rsidR="006528B0" w:rsidRPr="007A4542" w:rsidRDefault="006528B0" w:rsidP="00D347C4">
            <w:pPr>
              <w:rPr>
                <w:sz w:val="20"/>
                <w:szCs w:val="20"/>
              </w:rPr>
            </w:pPr>
          </w:p>
        </w:tc>
        <w:tc>
          <w:tcPr>
            <w:tcW w:w="8940" w:type="dxa"/>
          </w:tcPr>
          <w:p w14:paraId="0098CFEC" w14:textId="396764AF" w:rsidR="006528B0" w:rsidRPr="00030A10" w:rsidRDefault="004B7A66" w:rsidP="004B7A66">
            <w:pPr>
              <w:bidi/>
            </w:pPr>
            <w:r>
              <w:rPr>
                <w:rFonts w:hint="cs"/>
                <w:rtl/>
              </w:rPr>
              <w:t>انا قادر على العمل و التعاون مع مجموعة من الممثلين بما فيهم شركاء و منظمات اخرى</w:t>
            </w:r>
          </w:p>
        </w:tc>
      </w:tr>
    </w:tbl>
    <w:p w14:paraId="4E2070DE" w14:textId="77777777" w:rsidR="00975867" w:rsidRPr="007A4542" w:rsidRDefault="00975867" w:rsidP="00975867">
      <w:pPr>
        <w:spacing w:after="0"/>
        <w:rPr>
          <w:sz w:val="20"/>
          <w:szCs w:val="20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40"/>
        <w:gridCol w:w="543"/>
        <w:gridCol w:w="545"/>
        <w:gridCol w:w="8011"/>
      </w:tblGrid>
      <w:tr w:rsidR="00F63506" w:rsidRPr="007A4542" w14:paraId="3863A068" w14:textId="77777777" w:rsidTr="00286319">
        <w:trPr>
          <w:jc w:val="center"/>
        </w:trPr>
        <w:tc>
          <w:tcPr>
            <w:tcW w:w="540" w:type="dxa"/>
          </w:tcPr>
          <w:p w14:paraId="4D96DF45" w14:textId="63E4D874" w:rsidR="00F63506" w:rsidRPr="007A4542" w:rsidRDefault="00F63506" w:rsidP="00843FA7">
            <w:pPr>
              <w:jc w:val="center"/>
              <w:rPr>
                <w:b/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543" w:type="dxa"/>
          </w:tcPr>
          <w:p w14:paraId="3000461D" w14:textId="00F7DD9A" w:rsidR="00F63506" w:rsidRPr="007A4542" w:rsidRDefault="00F63506" w:rsidP="00843FA7">
            <w:pPr>
              <w:jc w:val="center"/>
              <w:rPr>
                <w:b/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ج</w:t>
            </w:r>
          </w:p>
        </w:tc>
        <w:tc>
          <w:tcPr>
            <w:tcW w:w="545" w:type="dxa"/>
          </w:tcPr>
          <w:p w14:paraId="158E9D88" w14:textId="6BEA1FB4" w:rsidR="00F63506" w:rsidRPr="007A4542" w:rsidRDefault="00F63506" w:rsidP="00843FA7">
            <w:pPr>
              <w:jc w:val="center"/>
              <w:rPr>
                <w:b/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ي</w:t>
            </w:r>
          </w:p>
        </w:tc>
        <w:tc>
          <w:tcPr>
            <w:tcW w:w="8011" w:type="dxa"/>
          </w:tcPr>
          <w:p w14:paraId="1B3E1977" w14:textId="12024651" w:rsidR="00F63506" w:rsidRPr="004B7A66" w:rsidRDefault="00F63506" w:rsidP="004B7A66">
            <w:pPr>
              <w:bidi/>
              <w:rPr>
                <w:bCs/>
                <w:sz w:val="24"/>
                <w:szCs w:val="24"/>
              </w:rPr>
            </w:pPr>
            <w:r w:rsidRPr="004B7A66">
              <w:rPr>
                <w:rFonts w:hint="cs"/>
                <w:bCs/>
                <w:sz w:val="24"/>
                <w:szCs w:val="24"/>
                <w:rtl/>
              </w:rPr>
              <w:t>اجراءات ادارة الحالة</w:t>
            </w:r>
          </w:p>
        </w:tc>
      </w:tr>
      <w:tr w:rsidR="007A4542" w:rsidRPr="007A4542" w14:paraId="6EB4A407" w14:textId="77777777" w:rsidTr="00286319">
        <w:trPr>
          <w:trHeight w:val="270"/>
          <w:jc w:val="center"/>
        </w:trPr>
        <w:tc>
          <w:tcPr>
            <w:tcW w:w="540" w:type="dxa"/>
          </w:tcPr>
          <w:p w14:paraId="494F76D8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088F169C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746325DA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1AB00B77" w14:textId="534CFEAA" w:rsidR="00843FA7" w:rsidRPr="007A4542" w:rsidRDefault="004B7A66" w:rsidP="004B7A66">
            <w:pPr>
              <w:autoSpaceDE w:val="0"/>
              <w:autoSpaceDN w:val="0"/>
              <w:bidi/>
              <w:adjustRightInd w:val="0"/>
              <w:rPr>
                <w:rFonts w:eastAsia="Calibri"/>
              </w:rPr>
            </w:pPr>
            <w:r>
              <w:rPr>
                <w:rFonts w:hint="cs"/>
                <w:rtl/>
              </w:rPr>
              <w:t>انا افهم ادوار و مسؤوليات الممثلين المختلفين الذين يعملون بالطواريء بما فيها اقسام الحكومة</w:t>
            </w:r>
          </w:p>
        </w:tc>
      </w:tr>
      <w:tr w:rsidR="007A4542" w:rsidRPr="007A4542" w14:paraId="0DCD4A35" w14:textId="77777777" w:rsidTr="00286319">
        <w:trPr>
          <w:trHeight w:val="270"/>
          <w:jc w:val="center"/>
        </w:trPr>
        <w:tc>
          <w:tcPr>
            <w:tcW w:w="540" w:type="dxa"/>
          </w:tcPr>
          <w:p w14:paraId="610D75C5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5C6BE50D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323EFF70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35DA2BC1" w14:textId="38E27497" w:rsidR="00843FA7" w:rsidRPr="007A4542" w:rsidRDefault="00195786" w:rsidP="00195786">
            <w:pPr>
              <w:bidi/>
            </w:pPr>
            <w:r>
              <w:rPr>
                <w:rFonts w:eastAsia="Calibri" w:hint="cs"/>
                <w:rtl/>
              </w:rPr>
              <w:t>اقوم بالحصول على الموافقة المستنيرة بشكل مستمر من الاطفال و الاسر</w:t>
            </w:r>
          </w:p>
        </w:tc>
      </w:tr>
      <w:tr w:rsidR="007A4542" w:rsidRPr="007A4542" w14:paraId="15E24D4C" w14:textId="77777777" w:rsidTr="00286319">
        <w:trPr>
          <w:jc w:val="center"/>
        </w:trPr>
        <w:tc>
          <w:tcPr>
            <w:tcW w:w="540" w:type="dxa"/>
          </w:tcPr>
          <w:p w14:paraId="17A4847C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1D7B497D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1DBEFBFB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42D58F2B" w14:textId="3AA1E023" w:rsidR="00843FA7" w:rsidRPr="007A4542" w:rsidRDefault="00195786" w:rsidP="00195786">
            <w:pPr>
              <w:bidi/>
            </w:pPr>
            <w:r>
              <w:rPr>
                <w:rFonts w:eastAsia="Calibri" w:hint="cs"/>
                <w:rtl/>
              </w:rPr>
              <w:t>دائما اقوم بتنفيذ التقييمات بشكل وقتي لمعرفة حاجات و اولويات الطفل و الاسرة</w:t>
            </w:r>
          </w:p>
        </w:tc>
      </w:tr>
      <w:tr w:rsidR="007A4542" w:rsidRPr="007A4542" w14:paraId="2EFA2FB9" w14:textId="77777777" w:rsidTr="00286319">
        <w:trPr>
          <w:jc w:val="center"/>
        </w:trPr>
        <w:tc>
          <w:tcPr>
            <w:tcW w:w="540" w:type="dxa"/>
          </w:tcPr>
          <w:p w14:paraId="25BC2CEF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3F149BE0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14ACAC0E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3F515A18" w14:textId="228CE541" w:rsidR="00843FA7" w:rsidRPr="007A4542" w:rsidRDefault="00195786" w:rsidP="00195786">
            <w:pPr>
              <w:bidi/>
            </w:pPr>
            <w:r>
              <w:rPr>
                <w:rFonts w:eastAsia="Calibri" w:hint="cs"/>
                <w:rtl/>
              </w:rPr>
              <w:t>اقوم بدعم الطفل و العائلة بشكل مستمر  للتعرف على مواردهم الخاصة بهم بما فيها المهارات الخاصة و انظمة الدعم المجتمعية</w:t>
            </w:r>
          </w:p>
        </w:tc>
      </w:tr>
      <w:tr w:rsidR="007A4542" w:rsidRPr="007A4542" w14:paraId="597FC273" w14:textId="77777777" w:rsidTr="00286319">
        <w:trPr>
          <w:jc w:val="center"/>
        </w:trPr>
        <w:tc>
          <w:tcPr>
            <w:tcW w:w="540" w:type="dxa"/>
          </w:tcPr>
          <w:p w14:paraId="4F05A05A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25E575DD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6EE7589A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3C3F0A6D" w14:textId="3A830CDC" w:rsidR="00843FA7" w:rsidRPr="007A4542" w:rsidRDefault="00195786" w:rsidP="00195786">
            <w:pPr>
              <w:bidi/>
            </w:pPr>
            <w:r>
              <w:rPr>
                <w:rFonts w:eastAsia="Calibri" w:hint="cs"/>
                <w:rtl/>
              </w:rPr>
              <w:t>الى الحد المقبول, اقوم بأشراك افراد الاسرة و اشخاص مهمين اخرين في حياة الطفل في التقييم عن طريق اكتشاف ارائهم, بما في ذلك الوكالات الملائمة التي قد تواصلت مع الطفل و اسرته</w:t>
            </w:r>
          </w:p>
        </w:tc>
      </w:tr>
      <w:tr w:rsidR="007A4542" w:rsidRPr="007A4542" w14:paraId="50BAD467" w14:textId="77777777" w:rsidTr="00286319">
        <w:trPr>
          <w:jc w:val="center"/>
        </w:trPr>
        <w:tc>
          <w:tcPr>
            <w:tcW w:w="540" w:type="dxa"/>
          </w:tcPr>
          <w:p w14:paraId="1553A13A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445CF3AE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3CFD2A3C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574A1956" w14:textId="2848437B" w:rsidR="00843FA7" w:rsidRPr="007A4542" w:rsidRDefault="00195786" w:rsidP="00195786">
            <w:pPr>
              <w:bidi/>
            </w:pPr>
            <w:r>
              <w:rPr>
                <w:rFonts w:eastAsia="Calibri" w:hint="cs"/>
                <w:rtl/>
              </w:rPr>
              <w:t xml:space="preserve">استطيع تقييم السلامة / المخاطربشكل فعال و اجراء تقييم شامل اذا تطلب الامر </w:t>
            </w:r>
          </w:p>
        </w:tc>
      </w:tr>
      <w:tr w:rsidR="007A4542" w:rsidRPr="007A4542" w14:paraId="303FF88C" w14:textId="77777777" w:rsidTr="00286319">
        <w:trPr>
          <w:jc w:val="center"/>
        </w:trPr>
        <w:tc>
          <w:tcPr>
            <w:tcW w:w="540" w:type="dxa"/>
          </w:tcPr>
          <w:p w14:paraId="2A735D4B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26CED2F9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6780744B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45FA5948" w14:textId="13390C49" w:rsidR="00843FA7" w:rsidRPr="007A4542" w:rsidRDefault="00E65BF4" w:rsidP="00E65BF4">
            <w:pPr>
              <w:bidi/>
            </w:pPr>
            <w:r>
              <w:rPr>
                <w:rFonts w:eastAsia="Calibri" w:hint="cs"/>
                <w:rtl/>
              </w:rPr>
              <w:t>اقوم بأنشاء كل خطة ادارة حالة بناءاً على التقييم  و بناءاً على استخدام منهجية الطفل المركزية و ذلك مع اشراك الطفل بأقصى حد, بالتناسق مع عمر  الطفل و اسرته اينما يكون ذلك ملائماً و ممكناً</w:t>
            </w:r>
          </w:p>
        </w:tc>
      </w:tr>
      <w:tr w:rsidR="007A4542" w:rsidRPr="007A4542" w14:paraId="4D5D2BA4" w14:textId="77777777" w:rsidTr="00286319">
        <w:trPr>
          <w:jc w:val="center"/>
        </w:trPr>
        <w:tc>
          <w:tcPr>
            <w:tcW w:w="540" w:type="dxa"/>
          </w:tcPr>
          <w:p w14:paraId="212EE116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1E7DD4BF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5C576F5D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215823AB" w14:textId="23502479" w:rsidR="00843FA7" w:rsidRPr="007A4542" w:rsidRDefault="00E65BF4" w:rsidP="00E65BF4">
            <w:pPr>
              <w:bidi/>
            </w:pPr>
            <w:r>
              <w:rPr>
                <w:rFonts w:hint="cs"/>
                <w:rtl/>
              </w:rPr>
              <w:t xml:space="preserve">اقوم بدعم مشاركة الطفل في صنع القرارات, حل المشاكل و التعرف على استراتيجيات </w:t>
            </w:r>
            <w:r w:rsidRPr="00E65BF4">
              <w:rPr>
                <w:rFonts w:hint="cs"/>
                <w:rtl/>
              </w:rPr>
              <w:t>التكيف</w:t>
            </w:r>
          </w:p>
        </w:tc>
      </w:tr>
      <w:tr w:rsidR="007A4542" w:rsidRPr="007A4542" w14:paraId="156E6264" w14:textId="77777777" w:rsidTr="00286319">
        <w:trPr>
          <w:jc w:val="center"/>
        </w:trPr>
        <w:tc>
          <w:tcPr>
            <w:tcW w:w="540" w:type="dxa"/>
          </w:tcPr>
          <w:p w14:paraId="0A60083A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21283DCA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1FD72203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1B408656" w14:textId="23D7D13B" w:rsidR="00843FA7" w:rsidRPr="007A4542" w:rsidRDefault="00E65BF4" w:rsidP="00E65BF4">
            <w:pPr>
              <w:bidi/>
            </w:pPr>
            <w:r>
              <w:rPr>
                <w:rFonts w:hint="cs"/>
                <w:rtl/>
              </w:rPr>
              <w:t xml:space="preserve">اعمل بشكل فعال مع خدمات اخرى للحرص على حصول الطفل على الدعم </w:t>
            </w:r>
          </w:p>
        </w:tc>
      </w:tr>
      <w:tr w:rsidR="007A4542" w:rsidRPr="007A4542" w14:paraId="1A28324D" w14:textId="77777777" w:rsidTr="00286319">
        <w:trPr>
          <w:jc w:val="center"/>
        </w:trPr>
        <w:tc>
          <w:tcPr>
            <w:tcW w:w="540" w:type="dxa"/>
          </w:tcPr>
          <w:p w14:paraId="46C1654D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0458260D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44B8637D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70CD9709" w14:textId="2E7B3B14" w:rsidR="00843FA7" w:rsidRPr="007A4542" w:rsidRDefault="00E65BF4" w:rsidP="00E65BF4">
            <w:pPr>
              <w:bidi/>
            </w:pPr>
            <w:r>
              <w:rPr>
                <w:rFonts w:eastAsia="Calibri" w:hint="cs"/>
                <w:rtl/>
              </w:rPr>
              <w:t>اقوم بأشراك الطفل (و الاسرة اينما يكون ذلك ممكناً و ملائماً) بشكل فاعل في مراجعة تخطيط ادارة الحالة</w:t>
            </w:r>
          </w:p>
        </w:tc>
      </w:tr>
      <w:tr w:rsidR="007A4542" w:rsidRPr="007A4542" w14:paraId="58077F79" w14:textId="77777777" w:rsidTr="00286319">
        <w:trPr>
          <w:trHeight w:val="186"/>
          <w:jc w:val="center"/>
        </w:trPr>
        <w:tc>
          <w:tcPr>
            <w:tcW w:w="540" w:type="dxa"/>
          </w:tcPr>
          <w:p w14:paraId="131E7B88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1375D5CB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2A9787DE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12440F31" w14:textId="74629D96" w:rsidR="00843FA7" w:rsidRPr="007A4542" w:rsidRDefault="00E65BF4" w:rsidP="001058F7">
            <w:pPr>
              <w:bidi/>
            </w:pPr>
            <w:r>
              <w:rPr>
                <w:rFonts w:eastAsia="Calibri" w:hint="cs"/>
                <w:rtl/>
              </w:rPr>
              <w:t xml:space="preserve">اقوم بشكل مستمر بمتابعة الحالات بشكل </w:t>
            </w:r>
            <w:r w:rsidR="001058F7">
              <w:rPr>
                <w:rFonts w:eastAsia="Calibri" w:hint="cs"/>
                <w:rtl/>
              </w:rPr>
              <w:t>فعال بطريقة وقتية بما في ذلك تغذية عكسية مستمرة</w:t>
            </w:r>
          </w:p>
        </w:tc>
      </w:tr>
      <w:tr w:rsidR="00550B0D" w:rsidRPr="007A4542" w14:paraId="5C4A8429" w14:textId="77777777" w:rsidTr="00286319">
        <w:trPr>
          <w:trHeight w:val="186"/>
          <w:jc w:val="center"/>
        </w:trPr>
        <w:tc>
          <w:tcPr>
            <w:tcW w:w="540" w:type="dxa"/>
          </w:tcPr>
          <w:p w14:paraId="3205AA19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1E5B43FF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5" w:type="dxa"/>
          </w:tcPr>
          <w:p w14:paraId="2E4C48FB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1" w:type="dxa"/>
          </w:tcPr>
          <w:p w14:paraId="3F9899A1" w14:textId="0C9A8A63" w:rsidR="00843FA7" w:rsidRPr="007A4542" w:rsidRDefault="001058F7" w:rsidP="001058F7">
            <w:pPr>
              <w:bidi/>
            </w:pPr>
            <w:r>
              <w:rPr>
                <w:rFonts w:eastAsia="Calibri" w:hint="cs"/>
                <w:rtl/>
              </w:rPr>
              <w:t>استطيع تقديم الحالة ببراعة و بأسلوب منظم و مع جميع المعلومات اللازمة في اجتماع مناقشة الحالة</w:t>
            </w:r>
          </w:p>
        </w:tc>
      </w:tr>
    </w:tbl>
    <w:p w14:paraId="6161317C" w14:textId="77777777" w:rsidR="00975867" w:rsidRPr="007A4542" w:rsidRDefault="00975867" w:rsidP="00E507BA">
      <w:pPr>
        <w:spacing w:after="0"/>
        <w:rPr>
          <w:sz w:val="20"/>
          <w:szCs w:val="20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6"/>
        <w:gridCol w:w="541"/>
        <w:gridCol w:w="543"/>
        <w:gridCol w:w="8019"/>
      </w:tblGrid>
      <w:tr w:rsidR="00F63506" w:rsidRPr="007A4542" w14:paraId="3013C55D" w14:textId="77777777" w:rsidTr="00286319">
        <w:trPr>
          <w:trHeight w:val="254"/>
          <w:jc w:val="center"/>
        </w:trPr>
        <w:tc>
          <w:tcPr>
            <w:tcW w:w="536" w:type="dxa"/>
          </w:tcPr>
          <w:p w14:paraId="3A97B296" w14:textId="7EAA64F6" w:rsidR="00F63506" w:rsidRPr="007A4542" w:rsidRDefault="00F63506" w:rsidP="00D347C4">
            <w:pPr>
              <w:rPr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541" w:type="dxa"/>
          </w:tcPr>
          <w:p w14:paraId="68AAF63D" w14:textId="3C041E4F" w:rsidR="00F63506" w:rsidRPr="007A4542" w:rsidRDefault="00F63506" w:rsidP="00D347C4">
            <w:pPr>
              <w:rPr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ج</w:t>
            </w:r>
          </w:p>
        </w:tc>
        <w:tc>
          <w:tcPr>
            <w:tcW w:w="543" w:type="dxa"/>
          </w:tcPr>
          <w:p w14:paraId="01B56286" w14:textId="25DABD7E" w:rsidR="00F63506" w:rsidRPr="007A4542" w:rsidRDefault="00F63506" w:rsidP="00D347C4">
            <w:pPr>
              <w:rPr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ي</w:t>
            </w:r>
          </w:p>
        </w:tc>
        <w:tc>
          <w:tcPr>
            <w:tcW w:w="8019" w:type="dxa"/>
          </w:tcPr>
          <w:p w14:paraId="2691526C" w14:textId="79628851" w:rsidR="00F63506" w:rsidRPr="00E20E77" w:rsidRDefault="00F63506" w:rsidP="00E20E77">
            <w:pPr>
              <w:autoSpaceDE w:val="0"/>
              <w:autoSpaceDN w:val="0"/>
              <w:bidi/>
              <w:adjustRightInd w:val="0"/>
              <w:rPr>
                <w:bCs/>
                <w:sz w:val="24"/>
                <w:szCs w:val="24"/>
              </w:rPr>
            </w:pPr>
            <w:r w:rsidRPr="00E20E77">
              <w:rPr>
                <w:rFonts w:hint="cs"/>
                <w:bCs/>
                <w:sz w:val="24"/>
                <w:szCs w:val="24"/>
                <w:rtl/>
              </w:rPr>
              <w:t>ادارة المعلومات و حفظ السجلات</w:t>
            </w:r>
          </w:p>
        </w:tc>
      </w:tr>
      <w:tr w:rsidR="007A4542" w:rsidRPr="007A4542" w14:paraId="6C229036" w14:textId="77777777" w:rsidTr="00286319">
        <w:trPr>
          <w:jc w:val="center"/>
        </w:trPr>
        <w:tc>
          <w:tcPr>
            <w:tcW w:w="536" w:type="dxa"/>
          </w:tcPr>
          <w:p w14:paraId="0187603F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1" w:type="dxa"/>
          </w:tcPr>
          <w:p w14:paraId="41841419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0303DA4E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9" w:type="dxa"/>
          </w:tcPr>
          <w:p w14:paraId="45DA8B66" w14:textId="59D4D296" w:rsidR="00843FA7" w:rsidRPr="007A4542" w:rsidRDefault="00E20E77" w:rsidP="00E20E77">
            <w:pPr>
              <w:autoSpaceDE w:val="0"/>
              <w:autoSpaceDN w:val="0"/>
              <w:bidi/>
              <w:adjustRightInd w:val="0"/>
            </w:pPr>
            <w:r>
              <w:rPr>
                <w:rFonts w:eastAsia="Calibri" w:hint="cs"/>
                <w:rtl/>
              </w:rPr>
              <w:t>اقوم بأبقاء ملفات الحالة مستحدثة و احرص على ان الاستمارات مكتملة و ذلك بالتوافق مع ارشادات ادارة الحالة</w:t>
            </w:r>
          </w:p>
        </w:tc>
      </w:tr>
      <w:tr w:rsidR="007A4542" w:rsidRPr="007A4542" w14:paraId="4EDEEA93" w14:textId="77777777" w:rsidTr="00286319">
        <w:trPr>
          <w:jc w:val="center"/>
        </w:trPr>
        <w:tc>
          <w:tcPr>
            <w:tcW w:w="536" w:type="dxa"/>
          </w:tcPr>
          <w:p w14:paraId="05035564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1" w:type="dxa"/>
          </w:tcPr>
          <w:p w14:paraId="6BEF94D9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612E3986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9" w:type="dxa"/>
          </w:tcPr>
          <w:p w14:paraId="4561AAB6" w14:textId="5DB7C107" w:rsidR="00843FA7" w:rsidRPr="007A4542" w:rsidRDefault="00E20E77" w:rsidP="00E20E77">
            <w:pPr>
              <w:autoSpaceDE w:val="0"/>
              <w:autoSpaceDN w:val="0"/>
              <w:bidi/>
              <w:adjustRightInd w:val="0"/>
            </w:pPr>
            <w:r>
              <w:rPr>
                <w:rFonts w:eastAsia="Calibri" w:hint="cs"/>
                <w:rtl/>
              </w:rPr>
              <w:t xml:space="preserve">اقوم بتسجيل جميع انشطة ادارة الحالة في ملاحظات الحالة بشكل فوري </w:t>
            </w:r>
          </w:p>
        </w:tc>
      </w:tr>
      <w:tr w:rsidR="007A4542" w:rsidRPr="007A4542" w14:paraId="5F191F0F" w14:textId="77777777" w:rsidTr="00286319">
        <w:trPr>
          <w:jc w:val="center"/>
        </w:trPr>
        <w:tc>
          <w:tcPr>
            <w:tcW w:w="536" w:type="dxa"/>
          </w:tcPr>
          <w:p w14:paraId="58D9D6CD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1" w:type="dxa"/>
          </w:tcPr>
          <w:p w14:paraId="381268AA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354614B4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9" w:type="dxa"/>
          </w:tcPr>
          <w:p w14:paraId="5C951A27" w14:textId="6B1814EA" w:rsidR="00843FA7" w:rsidRPr="007A4542" w:rsidRDefault="00E20E77" w:rsidP="00E20E77">
            <w:pPr>
              <w:autoSpaceDE w:val="0"/>
              <w:autoSpaceDN w:val="0"/>
              <w:bidi/>
              <w:adjustRightInd w:val="0"/>
            </w:pPr>
            <w:r>
              <w:rPr>
                <w:rFonts w:eastAsia="Calibri" w:hint="cs"/>
                <w:rtl/>
              </w:rPr>
              <w:t>احرص على بقاء السجلات سرية و في مكان امن و ذلك بالتوافق مع ارشادات ادارة الحالة وبروتوكولات حماية البيانات مثل: خزانة مقفلة او حواسيب محمية بكلمات مرور</w:t>
            </w:r>
          </w:p>
        </w:tc>
      </w:tr>
      <w:tr w:rsidR="007A4542" w:rsidRPr="007A4542" w14:paraId="4BA0D72F" w14:textId="77777777" w:rsidTr="00286319">
        <w:trPr>
          <w:trHeight w:val="352"/>
          <w:jc w:val="center"/>
        </w:trPr>
        <w:tc>
          <w:tcPr>
            <w:tcW w:w="536" w:type="dxa"/>
          </w:tcPr>
          <w:p w14:paraId="7439A23E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1" w:type="dxa"/>
          </w:tcPr>
          <w:p w14:paraId="62122AA5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6DFADB2C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9" w:type="dxa"/>
          </w:tcPr>
          <w:p w14:paraId="4BB72204" w14:textId="176B5355" w:rsidR="00843FA7" w:rsidRPr="007A4542" w:rsidRDefault="00E20E77" w:rsidP="00E20E77">
            <w:pPr>
              <w:autoSpaceDE w:val="0"/>
              <w:autoSpaceDN w:val="0"/>
              <w:bidi/>
              <w:adjustRightInd w:val="0"/>
            </w:pPr>
            <w:r>
              <w:rPr>
                <w:rFonts w:hint="cs"/>
                <w:rtl/>
              </w:rPr>
              <w:t>انا قادر على استخدام او تعلم استخدام المعدات التكنلوجية بشكل فعال  مثل الحواسيب المحمولة و الالواح الذكية المحمولة حسب ما يتطلبه الامر</w:t>
            </w:r>
          </w:p>
        </w:tc>
      </w:tr>
      <w:tr w:rsidR="00550B0D" w:rsidRPr="007A4542" w14:paraId="4EFAE0D9" w14:textId="77777777" w:rsidTr="00286319">
        <w:trPr>
          <w:jc w:val="center"/>
        </w:trPr>
        <w:tc>
          <w:tcPr>
            <w:tcW w:w="536" w:type="dxa"/>
          </w:tcPr>
          <w:p w14:paraId="746BF6D8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1" w:type="dxa"/>
          </w:tcPr>
          <w:p w14:paraId="6CE9B553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3" w:type="dxa"/>
          </w:tcPr>
          <w:p w14:paraId="5CDE30E7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9" w:type="dxa"/>
          </w:tcPr>
          <w:p w14:paraId="53070295" w14:textId="393EC71D" w:rsidR="00843FA7" w:rsidRPr="007A4542" w:rsidRDefault="00E20E77" w:rsidP="00E20E77">
            <w:pPr>
              <w:autoSpaceDE w:val="0"/>
              <w:autoSpaceDN w:val="0"/>
              <w:bidi/>
              <w:adjustRightInd w:val="0"/>
            </w:pPr>
            <w:r>
              <w:rPr>
                <w:rFonts w:eastAsia="Calibri" w:hint="cs"/>
                <w:rtl/>
              </w:rPr>
              <w:t>اقوم بتوفير تقارير فورية عن جميع الخدمات و الانشطة كما يتطلبه الامر</w:t>
            </w:r>
          </w:p>
        </w:tc>
      </w:tr>
    </w:tbl>
    <w:p w14:paraId="231D6DA8" w14:textId="77777777" w:rsidR="00E507BA" w:rsidRPr="007A4542" w:rsidRDefault="00E507BA" w:rsidP="00CE51D9">
      <w:pPr>
        <w:spacing w:after="0"/>
        <w:rPr>
          <w:sz w:val="20"/>
          <w:szCs w:val="20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39"/>
        <w:gridCol w:w="544"/>
        <w:gridCol w:w="546"/>
        <w:gridCol w:w="8010"/>
      </w:tblGrid>
      <w:tr w:rsidR="00F63506" w:rsidRPr="007A4542" w14:paraId="1F761782" w14:textId="77777777" w:rsidTr="00286319">
        <w:trPr>
          <w:jc w:val="center"/>
        </w:trPr>
        <w:tc>
          <w:tcPr>
            <w:tcW w:w="539" w:type="dxa"/>
          </w:tcPr>
          <w:p w14:paraId="11A4A972" w14:textId="60579E90" w:rsidR="00F63506" w:rsidRPr="007A4542" w:rsidRDefault="00F63506" w:rsidP="00463AC0">
            <w:pPr>
              <w:rPr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544" w:type="dxa"/>
          </w:tcPr>
          <w:p w14:paraId="75053647" w14:textId="4E3EF574" w:rsidR="00F63506" w:rsidRPr="007A4542" w:rsidRDefault="00F63506" w:rsidP="00463AC0">
            <w:pPr>
              <w:rPr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ج</w:t>
            </w:r>
          </w:p>
        </w:tc>
        <w:tc>
          <w:tcPr>
            <w:tcW w:w="546" w:type="dxa"/>
          </w:tcPr>
          <w:p w14:paraId="64004703" w14:textId="281F70C5" w:rsidR="00F63506" w:rsidRPr="007A4542" w:rsidRDefault="00F63506" w:rsidP="00463AC0">
            <w:pPr>
              <w:rPr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ي</w:t>
            </w:r>
          </w:p>
        </w:tc>
        <w:tc>
          <w:tcPr>
            <w:tcW w:w="8010" w:type="dxa"/>
          </w:tcPr>
          <w:p w14:paraId="79B13CCA" w14:textId="3E7A8A25" w:rsidR="00F63506" w:rsidRPr="00E20E77" w:rsidRDefault="00F63506" w:rsidP="00E20E77">
            <w:pPr>
              <w:bidi/>
              <w:rPr>
                <w:bCs/>
                <w:sz w:val="24"/>
                <w:szCs w:val="24"/>
              </w:rPr>
            </w:pPr>
            <w:r w:rsidRPr="00E20E77">
              <w:rPr>
                <w:rFonts w:hint="cs"/>
                <w:bCs/>
                <w:sz w:val="24"/>
                <w:szCs w:val="24"/>
                <w:rtl/>
              </w:rPr>
              <w:t>الرعاية الذاتية و التطوير</w:t>
            </w:r>
          </w:p>
        </w:tc>
      </w:tr>
      <w:tr w:rsidR="007A4542" w:rsidRPr="007A4542" w14:paraId="2158B939" w14:textId="77777777" w:rsidTr="00286319">
        <w:trPr>
          <w:jc w:val="center"/>
        </w:trPr>
        <w:tc>
          <w:tcPr>
            <w:tcW w:w="539" w:type="dxa"/>
          </w:tcPr>
          <w:p w14:paraId="10708F1A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4" w:type="dxa"/>
          </w:tcPr>
          <w:p w14:paraId="492E86C0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18F45755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0" w:type="dxa"/>
          </w:tcPr>
          <w:p w14:paraId="70C71AB6" w14:textId="28323A7E" w:rsidR="00843FA7" w:rsidRPr="007A4542" w:rsidRDefault="00E20E77" w:rsidP="00C956E7">
            <w:pPr>
              <w:bidi/>
            </w:pPr>
            <w:r>
              <w:rPr>
                <w:rFonts w:hint="cs"/>
                <w:rtl/>
              </w:rPr>
              <w:t>انا التزم بالمواعيد النهائية المحددة</w:t>
            </w:r>
            <w:r w:rsidR="00C956E7">
              <w:rPr>
                <w:rFonts w:hint="cs"/>
                <w:rtl/>
              </w:rPr>
              <w:t xml:space="preserve"> و الالتزامات ولا اجعل العمل متراكم</w:t>
            </w:r>
          </w:p>
        </w:tc>
      </w:tr>
      <w:tr w:rsidR="007A4542" w:rsidRPr="007A4542" w14:paraId="6902CB2A" w14:textId="77777777" w:rsidTr="00286319">
        <w:trPr>
          <w:jc w:val="center"/>
        </w:trPr>
        <w:tc>
          <w:tcPr>
            <w:tcW w:w="539" w:type="dxa"/>
          </w:tcPr>
          <w:p w14:paraId="63C671FB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4" w:type="dxa"/>
          </w:tcPr>
          <w:p w14:paraId="4F0FA5D1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26591187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0" w:type="dxa"/>
          </w:tcPr>
          <w:p w14:paraId="42023046" w14:textId="7E0B8281" w:rsidR="00843FA7" w:rsidRPr="007A4542" w:rsidRDefault="00C956E7" w:rsidP="00C956E7">
            <w:pPr>
              <w:bidi/>
            </w:pPr>
            <w:r>
              <w:rPr>
                <w:rFonts w:hint="cs"/>
                <w:rtl/>
              </w:rPr>
              <w:t>استطيع طلب الدعم عندما يتطلب ذلك, و استخدم عملية الاشراف بشكل ملائم</w:t>
            </w:r>
          </w:p>
        </w:tc>
      </w:tr>
      <w:tr w:rsidR="007A4542" w:rsidRPr="007A4542" w14:paraId="49F0B305" w14:textId="77777777" w:rsidTr="00286319">
        <w:trPr>
          <w:trHeight w:val="491"/>
          <w:jc w:val="center"/>
        </w:trPr>
        <w:tc>
          <w:tcPr>
            <w:tcW w:w="539" w:type="dxa"/>
          </w:tcPr>
          <w:p w14:paraId="2B38ED04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4" w:type="dxa"/>
          </w:tcPr>
          <w:p w14:paraId="41E9755D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3448527E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0" w:type="dxa"/>
          </w:tcPr>
          <w:p w14:paraId="55918037" w14:textId="17050B6A" w:rsidR="00843FA7" w:rsidRPr="007A4542" w:rsidRDefault="00C956E7" w:rsidP="00C956E7">
            <w:pPr>
              <w:bidi/>
            </w:pPr>
            <w:r>
              <w:rPr>
                <w:rFonts w:eastAsia="Calibri" w:hint="cs"/>
                <w:rtl/>
              </w:rPr>
              <w:t>لدي دور اساسي في بناء مهاراتي و كفائاتي عن طريق الاستعانة بأقراني و المشرفين او اخرين من اجل النصيحة</w:t>
            </w:r>
          </w:p>
        </w:tc>
      </w:tr>
      <w:tr w:rsidR="007A4542" w:rsidRPr="007A4542" w14:paraId="2C539975" w14:textId="77777777" w:rsidTr="00286319">
        <w:trPr>
          <w:jc w:val="center"/>
        </w:trPr>
        <w:tc>
          <w:tcPr>
            <w:tcW w:w="539" w:type="dxa"/>
          </w:tcPr>
          <w:p w14:paraId="32109604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4" w:type="dxa"/>
          </w:tcPr>
          <w:p w14:paraId="4157F111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65C7FC4E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0" w:type="dxa"/>
          </w:tcPr>
          <w:p w14:paraId="44272217" w14:textId="193099DD" w:rsidR="00843FA7" w:rsidRPr="007A4542" w:rsidRDefault="00C956E7" w:rsidP="00C956E7">
            <w:pPr>
              <w:bidi/>
            </w:pPr>
            <w:r>
              <w:rPr>
                <w:rFonts w:eastAsia="Calibri" w:hint="cs"/>
                <w:rtl/>
              </w:rPr>
              <w:t>اضع التطورات الحاصلة في حماية الطفل / ادارة الحالة جنباً على جنب  و اقوم بالسعي و المشاركة في تدريبات ذات صلة</w:t>
            </w:r>
          </w:p>
        </w:tc>
      </w:tr>
      <w:tr w:rsidR="007A4542" w:rsidRPr="007A4542" w14:paraId="68ED1B32" w14:textId="77777777" w:rsidTr="00286319">
        <w:trPr>
          <w:jc w:val="center"/>
        </w:trPr>
        <w:tc>
          <w:tcPr>
            <w:tcW w:w="539" w:type="dxa"/>
          </w:tcPr>
          <w:p w14:paraId="1E32F3D3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4" w:type="dxa"/>
          </w:tcPr>
          <w:p w14:paraId="23C0A2B9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302F481C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0" w:type="dxa"/>
          </w:tcPr>
          <w:p w14:paraId="20EE16CB" w14:textId="7CC00005" w:rsidR="00843FA7" w:rsidRPr="007A4542" w:rsidRDefault="00C956E7" w:rsidP="00C956E7">
            <w:pPr>
              <w:bidi/>
            </w:pPr>
            <w:r>
              <w:rPr>
                <w:rFonts w:hint="cs"/>
                <w:rtl/>
              </w:rPr>
              <w:t>استطيع التعرف على مصادر التوتر و استنفاذ طاقة العمل و امتلاك استراتيجية خاصة بي للتعامل هذا التوتر و الاستنفاذ</w:t>
            </w:r>
          </w:p>
        </w:tc>
      </w:tr>
      <w:tr w:rsidR="00550B0D" w:rsidRPr="007A4542" w14:paraId="31D7A415" w14:textId="77777777" w:rsidTr="00286319">
        <w:trPr>
          <w:trHeight w:val="437"/>
          <w:jc w:val="center"/>
        </w:trPr>
        <w:tc>
          <w:tcPr>
            <w:tcW w:w="539" w:type="dxa"/>
          </w:tcPr>
          <w:p w14:paraId="6B3948DE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4" w:type="dxa"/>
          </w:tcPr>
          <w:p w14:paraId="0FAD6895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0A91E064" w14:textId="77777777" w:rsidR="00843FA7" w:rsidRPr="007A4542" w:rsidRDefault="00843FA7" w:rsidP="00D347C4">
            <w:pPr>
              <w:rPr>
                <w:sz w:val="20"/>
                <w:szCs w:val="20"/>
              </w:rPr>
            </w:pPr>
          </w:p>
        </w:tc>
        <w:tc>
          <w:tcPr>
            <w:tcW w:w="8010" w:type="dxa"/>
          </w:tcPr>
          <w:p w14:paraId="195A2204" w14:textId="044B6970" w:rsidR="00843FA7" w:rsidRPr="007A4542" w:rsidRDefault="00C956E7" w:rsidP="00C956E7">
            <w:pPr>
              <w:bidi/>
            </w:pPr>
            <w:r>
              <w:rPr>
                <w:rFonts w:hint="cs"/>
                <w:rtl/>
              </w:rPr>
              <w:t>اقوم بدعم باحثين اجتماعيين اخرين من خلال تعليمهم و الحرص على تطوير مهني  و المساهمة ضمن فريق داعم</w:t>
            </w:r>
          </w:p>
        </w:tc>
      </w:tr>
    </w:tbl>
    <w:p w14:paraId="0E073620" w14:textId="77777777" w:rsidR="003E3B3B" w:rsidRPr="007A4542" w:rsidRDefault="003E3B3B" w:rsidP="009C06AF">
      <w:pPr>
        <w:spacing w:after="0"/>
        <w:rPr>
          <w:sz w:val="20"/>
          <w:szCs w:val="20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42"/>
        <w:gridCol w:w="546"/>
        <w:gridCol w:w="547"/>
        <w:gridCol w:w="8004"/>
      </w:tblGrid>
      <w:tr w:rsidR="00F63506" w:rsidRPr="007A4542" w14:paraId="5FA566ED" w14:textId="77777777" w:rsidTr="00286319">
        <w:trPr>
          <w:jc w:val="center"/>
        </w:trPr>
        <w:tc>
          <w:tcPr>
            <w:tcW w:w="542" w:type="dxa"/>
          </w:tcPr>
          <w:p w14:paraId="42985F75" w14:textId="788452FF" w:rsidR="00F63506" w:rsidRPr="007A4542" w:rsidRDefault="00F63506" w:rsidP="00463AC0">
            <w:pPr>
              <w:jc w:val="center"/>
              <w:rPr>
                <w:b/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lastRenderedPageBreak/>
              <w:t>م</w:t>
            </w:r>
          </w:p>
        </w:tc>
        <w:tc>
          <w:tcPr>
            <w:tcW w:w="546" w:type="dxa"/>
          </w:tcPr>
          <w:p w14:paraId="6A92E591" w14:textId="11E17065" w:rsidR="00F63506" w:rsidRPr="007A4542" w:rsidRDefault="00F63506" w:rsidP="00463AC0">
            <w:pPr>
              <w:jc w:val="center"/>
              <w:rPr>
                <w:b/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ج</w:t>
            </w:r>
          </w:p>
        </w:tc>
        <w:tc>
          <w:tcPr>
            <w:tcW w:w="547" w:type="dxa"/>
          </w:tcPr>
          <w:p w14:paraId="207DD241" w14:textId="20B04545" w:rsidR="00F63506" w:rsidRPr="007A4542" w:rsidRDefault="00F63506" w:rsidP="00463AC0">
            <w:pPr>
              <w:jc w:val="center"/>
              <w:rPr>
                <w:b/>
                <w:sz w:val="24"/>
                <w:szCs w:val="24"/>
              </w:rPr>
            </w:pPr>
            <w:r w:rsidRPr="00F63506">
              <w:rPr>
                <w:rFonts w:hint="cs"/>
                <w:bCs/>
                <w:sz w:val="24"/>
                <w:szCs w:val="24"/>
                <w:rtl/>
              </w:rPr>
              <w:t>ي</w:t>
            </w:r>
          </w:p>
        </w:tc>
        <w:tc>
          <w:tcPr>
            <w:tcW w:w="8004" w:type="dxa"/>
          </w:tcPr>
          <w:p w14:paraId="15F7D4A4" w14:textId="17C9DA9E" w:rsidR="00F63506" w:rsidRPr="00563328" w:rsidRDefault="00F63506" w:rsidP="00563328">
            <w:pPr>
              <w:bidi/>
              <w:rPr>
                <w:bCs/>
                <w:sz w:val="24"/>
                <w:szCs w:val="24"/>
              </w:rPr>
            </w:pPr>
            <w:r w:rsidRPr="00563328">
              <w:rPr>
                <w:rFonts w:hint="cs"/>
                <w:bCs/>
                <w:sz w:val="24"/>
                <w:szCs w:val="24"/>
                <w:rtl/>
              </w:rPr>
              <w:t>العمل مع المجتمع</w:t>
            </w:r>
          </w:p>
        </w:tc>
      </w:tr>
      <w:tr w:rsidR="007A4542" w:rsidRPr="007A4542" w14:paraId="129DF22A" w14:textId="77777777" w:rsidTr="00286319">
        <w:trPr>
          <w:jc w:val="center"/>
        </w:trPr>
        <w:tc>
          <w:tcPr>
            <w:tcW w:w="542" w:type="dxa"/>
          </w:tcPr>
          <w:p w14:paraId="676A79A5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7AC9B030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</w:tcPr>
          <w:p w14:paraId="26792E4E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8004" w:type="dxa"/>
          </w:tcPr>
          <w:p w14:paraId="11F22C66" w14:textId="18C5A3CF" w:rsidR="00463AC0" w:rsidRPr="007A4542" w:rsidRDefault="00563328" w:rsidP="00D347C4">
            <w:r>
              <w:rPr>
                <w:rFonts w:eastAsia="Calibri" w:hint="cs"/>
                <w:rtl/>
              </w:rPr>
              <w:t>اسعى الى فهم الطريقة التي يفهم بها الطفل و الاسرة و المجتمع حماية الطفل</w:t>
            </w:r>
            <w:r w:rsidR="005E779A">
              <w:rPr>
                <w:rFonts w:eastAsia="Calibri" w:hint="cs"/>
                <w:rtl/>
              </w:rPr>
              <w:t>, ة التكيف و طلب المساعدة</w:t>
            </w:r>
          </w:p>
        </w:tc>
      </w:tr>
      <w:tr w:rsidR="007A4542" w:rsidRPr="007A4542" w14:paraId="069AB3DE" w14:textId="77777777" w:rsidTr="00286319">
        <w:trPr>
          <w:trHeight w:val="491"/>
          <w:jc w:val="center"/>
        </w:trPr>
        <w:tc>
          <w:tcPr>
            <w:tcW w:w="542" w:type="dxa"/>
          </w:tcPr>
          <w:p w14:paraId="505FF612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0C6FEEF4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</w:tcPr>
          <w:p w14:paraId="3D2EB506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8004" w:type="dxa"/>
          </w:tcPr>
          <w:p w14:paraId="43E36B5D" w14:textId="09BB9AFB" w:rsidR="00463AC0" w:rsidRPr="007A4542" w:rsidRDefault="005E779A" w:rsidP="00D347C4">
            <w:r>
              <w:rPr>
                <w:rFonts w:eastAsia="Calibri" w:hint="cs"/>
                <w:rtl/>
              </w:rPr>
              <w:t>اقوم بالحفاظ و توسيع امكانية الوصول على انظمة الدعم المحلية الموجودة الرسمية و الغير رسمية منها (بما في ذلك الاحالات)</w:t>
            </w:r>
          </w:p>
        </w:tc>
      </w:tr>
      <w:tr w:rsidR="007A4542" w:rsidRPr="007A4542" w14:paraId="42CB060C" w14:textId="77777777" w:rsidTr="00286319">
        <w:trPr>
          <w:jc w:val="center"/>
        </w:trPr>
        <w:tc>
          <w:tcPr>
            <w:tcW w:w="542" w:type="dxa"/>
          </w:tcPr>
          <w:p w14:paraId="2D899A4F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12F19BCC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</w:tcPr>
          <w:p w14:paraId="59F2A571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8004" w:type="dxa"/>
          </w:tcPr>
          <w:p w14:paraId="4CC1D311" w14:textId="6795F885" w:rsidR="00463AC0" w:rsidRPr="007A4542" w:rsidRDefault="005E779A" w:rsidP="005E779A">
            <w:pPr>
              <w:bidi/>
            </w:pPr>
            <w:r>
              <w:rPr>
                <w:rFonts w:eastAsia="Calibri" w:hint="cs"/>
                <w:rtl/>
              </w:rPr>
              <w:t>انني على دراية بالثقافة الواردة و اقوم بتفادي امكانية قيم الثقافة الخاصة بي تؤثر بشكل سلبي على الطفل و الزملاء الذين يمتلكون قيم ثقافية مختلفة</w:t>
            </w:r>
          </w:p>
        </w:tc>
      </w:tr>
      <w:tr w:rsidR="007A4542" w:rsidRPr="007A4542" w14:paraId="66E02B43" w14:textId="77777777" w:rsidTr="00286319">
        <w:trPr>
          <w:jc w:val="center"/>
        </w:trPr>
        <w:tc>
          <w:tcPr>
            <w:tcW w:w="542" w:type="dxa"/>
          </w:tcPr>
          <w:p w14:paraId="63EA1BC7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27389BA7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</w:tcPr>
          <w:p w14:paraId="41B820E5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8004" w:type="dxa"/>
          </w:tcPr>
          <w:p w14:paraId="4FD2D91E" w14:textId="79BCD1E1" w:rsidR="00463AC0" w:rsidRPr="007A4542" w:rsidRDefault="005E779A" w:rsidP="005E779A">
            <w:pPr>
              <w:bidi/>
            </w:pPr>
            <w:r>
              <w:rPr>
                <w:rFonts w:eastAsia="Calibri" w:hint="cs"/>
                <w:rtl/>
              </w:rPr>
              <w:t xml:space="preserve">انني قادر على ادارة التضارب بين الاعراف الاجتماعية و معتقدات الطفل و مباديء حقوق الطفل و العنف القائم على اساس النوع الاجتماعي بشكل حساس و محترم  </w:t>
            </w:r>
          </w:p>
        </w:tc>
      </w:tr>
      <w:tr w:rsidR="007A4542" w:rsidRPr="007A4542" w14:paraId="3F46866C" w14:textId="77777777" w:rsidTr="00286319">
        <w:trPr>
          <w:jc w:val="center"/>
        </w:trPr>
        <w:tc>
          <w:tcPr>
            <w:tcW w:w="542" w:type="dxa"/>
          </w:tcPr>
          <w:p w14:paraId="7AC47910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5E654A9B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</w:tcPr>
          <w:p w14:paraId="6EEBF672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8004" w:type="dxa"/>
          </w:tcPr>
          <w:p w14:paraId="6D5A60F5" w14:textId="1EC29518" w:rsidR="00463AC0" w:rsidRPr="007A4542" w:rsidRDefault="005E779A" w:rsidP="005E779A">
            <w:pPr>
              <w:bidi/>
            </w:pPr>
            <w:r>
              <w:rPr>
                <w:rFonts w:eastAsia="Calibri" w:hint="cs"/>
                <w:rtl/>
              </w:rPr>
              <w:t>اتفادى الصورة النمطية و التعميم بناءاً على خلفية العميل</w:t>
            </w:r>
          </w:p>
        </w:tc>
      </w:tr>
      <w:tr w:rsidR="007A4542" w:rsidRPr="007A4542" w14:paraId="31D4DFC5" w14:textId="77777777" w:rsidTr="00286319">
        <w:trPr>
          <w:jc w:val="center"/>
        </w:trPr>
        <w:tc>
          <w:tcPr>
            <w:tcW w:w="542" w:type="dxa"/>
          </w:tcPr>
          <w:p w14:paraId="30F00945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03A066A0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</w:tcPr>
          <w:p w14:paraId="3B8DB156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8004" w:type="dxa"/>
          </w:tcPr>
          <w:p w14:paraId="45D90656" w14:textId="137C1E06" w:rsidR="00463AC0" w:rsidRPr="007A4542" w:rsidRDefault="005E779A" w:rsidP="005E779A">
            <w:pPr>
              <w:bidi/>
            </w:pPr>
            <w:r>
              <w:rPr>
                <w:rFonts w:eastAsia="Calibri" w:hint="cs"/>
                <w:rtl/>
              </w:rPr>
              <w:t>اشعر بالراحة عند ضرورة العمل مع وسيط ثقافي / و مترجم</w:t>
            </w:r>
          </w:p>
        </w:tc>
      </w:tr>
      <w:tr w:rsidR="007A4542" w:rsidRPr="007A4542" w14:paraId="61F74A58" w14:textId="77777777" w:rsidTr="00286319">
        <w:trPr>
          <w:jc w:val="center"/>
        </w:trPr>
        <w:tc>
          <w:tcPr>
            <w:tcW w:w="542" w:type="dxa"/>
          </w:tcPr>
          <w:p w14:paraId="45118C93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4D4AB60C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</w:tcPr>
          <w:p w14:paraId="4636D19C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8004" w:type="dxa"/>
          </w:tcPr>
          <w:p w14:paraId="4014330D" w14:textId="770D3D06" w:rsidR="00463AC0" w:rsidRPr="007A4542" w:rsidRDefault="005E779A" w:rsidP="005E779A">
            <w:pPr>
              <w:bidi/>
            </w:pPr>
            <w:r>
              <w:rPr>
                <w:rFonts w:hint="cs"/>
                <w:rtl/>
              </w:rPr>
              <w:t>انا اشجع و أؤيد مصلحة الطفل المشتركة مع اشخاص اخرين مشتركين في ادارة الحالة و مع المجتمع</w:t>
            </w:r>
          </w:p>
        </w:tc>
      </w:tr>
      <w:tr w:rsidR="00550B0D" w:rsidRPr="007A4542" w14:paraId="6A9891C3" w14:textId="77777777" w:rsidTr="00286319">
        <w:trPr>
          <w:jc w:val="center"/>
        </w:trPr>
        <w:tc>
          <w:tcPr>
            <w:tcW w:w="542" w:type="dxa"/>
          </w:tcPr>
          <w:p w14:paraId="436FEBD4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6" w:type="dxa"/>
          </w:tcPr>
          <w:p w14:paraId="37B6F550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</w:tcPr>
          <w:p w14:paraId="00EDDAFA" w14:textId="77777777" w:rsidR="00463AC0" w:rsidRPr="007A4542" w:rsidRDefault="00463AC0" w:rsidP="00D347C4">
            <w:pPr>
              <w:rPr>
                <w:sz w:val="20"/>
                <w:szCs w:val="20"/>
              </w:rPr>
            </w:pPr>
          </w:p>
        </w:tc>
        <w:tc>
          <w:tcPr>
            <w:tcW w:w="8004" w:type="dxa"/>
          </w:tcPr>
          <w:p w14:paraId="3FF6654A" w14:textId="1F31ABD6" w:rsidR="00463AC0" w:rsidRPr="007A4542" w:rsidRDefault="00AD5847" w:rsidP="00324FBF">
            <w:pPr>
              <w:bidi/>
            </w:pPr>
            <w:r w:rsidRPr="00AD5847">
              <w:rPr>
                <w:rFonts w:hint="cs"/>
                <w:highlight w:val="yellow"/>
                <w:rtl/>
              </w:rPr>
              <w:t xml:space="preserve">انا اعمل على تمكين الطفل و العائلة </w:t>
            </w:r>
            <w:r w:rsidR="00324FBF">
              <w:rPr>
                <w:rFonts w:hint="cs"/>
                <w:highlight w:val="yellow"/>
                <w:rtl/>
              </w:rPr>
              <w:t>التكلم</w:t>
            </w:r>
            <w:bookmarkStart w:id="0" w:name="_GoBack"/>
            <w:bookmarkEnd w:id="0"/>
            <w:r w:rsidRPr="00AD5847">
              <w:rPr>
                <w:rFonts w:hint="cs"/>
                <w:highlight w:val="yellow"/>
                <w:rtl/>
              </w:rPr>
              <w:t xml:space="preserve"> بأسمهم</w:t>
            </w:r>
          </w:p>
        </w:tc>
      </w:tr>
    </w:tbl>
    <w:p w14:paraId="42E5F5D9" w14:textId="77777777" w:rsidR="00234B52" w:rsidRPr="007A4542" w:rsidRDefault="00234B52"/>
    <w:sectPr w:rsidR="00234B52" w:rsidRPr="007A4542" w:rsidSect="00C15C5B">
      <w:headerReference w:type="default" r:id="rId9"/>
      <w:footerReference w:type="even" r:id="rId10"/>
      <w:footerReference w:type="default" r:id="rId11"/>
      <w:pgSz w:w="12240" w:h="15840"/>
      <w:pgMar w:top="1134" w:right="1134" w:bottom="1134" w:left="113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BA761C" w14:textId="77777777" w:rsidR="00851539" w:rsidRDefault="00851539" w:rsidP="00EC79E4">
      <w:pPr>
        <w:spacing w:after="0" w:line="240" w:lineRule="auto"/>
      </w:pPr>
      <w:r>
        <w:separator/>
      </w:r>
    </w:p>
  </w:endnote>
  <w:endnote w:type="continuationSeparator" w:id="0">
    <w:p w14:paraId="1366967C" w14:textId="77777777" w:rsidR="00851539" w:rsidRDefault="00851539" w:rsidP="00EC7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F88835" w14:textId="77777777" w:rsidR="00843FA7" w:rsidRDefault="00843FA7" w:rsidP="00BF3EC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315CF" w14:textId="77777777" w:rsidR="00843FA7" w:rsidRDefault="00843FA7" w:rsidP="00843FA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CBB1E6" w14:textId="77777777" w:rsidR="00843FA7" w:rsidRDefault="00843FA7" w:rsidP="00BF3EC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725D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4E98CCF" w14:textId="69F5D924" w:rsidR="00843FA7" w:rsidRPr="00FF2CBC" w:rsidRDefault="00084209" w:rsidP="00FF2CBC">
    <w:pPr>
      <w:pStyle w:val="Footer"/>
      <w:pBdr>
        <w:top w:val="single" w:sz="18" w:space="1" w:color="5B9BD5" w:themeColor="accent1"/>
      </w:pBdr>
      <w:ind w:right="360"/>
      <w:rPr>
        <w:i/>
        <w:sz w:val="18"/>
        <w:szCs w:val="18"/>
      </w:rPr>
    </w:pPr>
    <w:r>
      <w:rPr>
        <w:rFonts w:hint="cs"/>
        <w:i/>
        <w:sz w:val="18"/>
        <w:szCs w:val="18"/>
        <w:rtl/>
      </w:rPr>
      <w:t>باحث اجتماعي ذو تقييم ذاتي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B9A1FC" w14:textId="77777777" w:rsidR="00851539" w:rsidRDefault="00851539" w:rsidP="00EC79E4">
      <w:pPr>
        <w:spacing w:after="0" w:line="240" w:lineRule="auto"/>
      </w:pPr>
      <w:r>
        <w:separator/>
      </w:r>
    </w:p>
  </w:footnote>
  <w:footnote w:type="continuationSeparator" w:id="0">
    <w:p w14:paraId="648E4C85" w14:textId="77777777" w:rsidR="00851539" w:rsidRDefault="00851539" w:rsidP="00EC7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5D7720" w14:textId="47841F7D" w:rsidR="00BA72BF" w:rsidRPr="00E7667C" w:rsidRDefault="00851539" w:rsidP="001423CC">
    <w:pPr>
      <w:spacing w:after="300" w:line="240" w:lineRule="auto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</w:pPr>
    <w:r>
      <w:rPr>
        <w:lang w:val="en-ZA"/>
      </w:rPr>
      <w:pict w14:anchorId="07B963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921902" o:spid="_x0000_s2049" type="#_x0000_t136" style="position:absolute;left:0;text-align:left;margin-left:0;margin-top:0;width:599.05pt;height:119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C15C5B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[</w:t>
    </w:r>
    <w:r w:rsidR="001423CC">
      <w:rPr>
        <w:rFonts w:ascii="Calibri Light" w:eastAsia="Times New Roman" w:hAnsi="Calibri Light" w:cs="Times New Roman" w:hint="cs"/>
        <w:color w:val="C00000"/>
        <w:spacing w:val="5"/>
        <w:kern w:val="28"/>
        <w:sz w:val="24"/>
        <w:szCs w:val="40"/>
        <w:rtl/>
        <w:lang w:val="en-GB" w:bidi="ar-IQ"/>
      </w:rPr>
      <w:t>نسخة الاختبار الميداني</w:t>
    </w:r>
    <w:r w:rsidR="00C15C5B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B5730"/>
    <w:multiLevelType w:val="hybridMultilevel"/>
    <w:tmpl w:val="46825F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23443C"/>
    <w:multiLevelType w:val="hybridMultilevel"/>
    <w:tmpl w:val="FCB0A0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F308EA"/>
    <w:multiLevelType w:val="hybridMultilevel"/>
    <w:tmpl w:val="78D647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F6A083A"/>
    <w:multiLevelType w:val="hybridMultilevel"/>
    <w:tmpl w:val="72E8A3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CE36352"/>
    <w:multiLevelType w:val="hybridMultilevel"/>
    <w:tmpl w:val="349C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F55F89"/>
    <w:multiLevelType w:val="hybridMultilevel"/>
    <w:tmpl w:val="CC9C07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DF19E8"/>
    <w:multiLevelType w:val="hybridMultilevel"/>
    <w:tmpl w:val="21D69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0EE203B"/>
    <w:multiLevelType w:val="hybridMultilevel"/>
    <w:tmpl w:val="490E29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2A03061"/>
    <w:multiLevelType w:val="hybridMultilevel"/>
    <w:tmpl w:val="7E9E06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2D461FA"/>
    <w:multiLevelType w:val="hybridMultilevel"/>
    <w:tmpl w:val="22F42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9875649"/>
    <w:multiLevelType w:val="hybridMultilevel"/>
    <w:tmpl w:val="D5FA70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5374E46"/>
    <w:multiLevelType w:val="hybridMultilevel"/>
    <w:tmpl w:val="181AE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7"/>
  </w:num>
  <w:num w:numId="6">
    <w:abstractNumId w:val="6"/>
  </w:num>
  <w:num w:numId="7">
    <w:abstractNumId w:val="0"/>
  </w:num>
  <w:num w:numId="8">
    <w:abstractNumId w:val="8"/>
  </w:num>
  <w:num w:numId="9">
    <w:abstractNumId w:val="9"/>
  </w:num>
  <w:num w:numId="10">
    <w:abstractNumId w:val="2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TQ3srAwNTczMjdT0lEKTi0uzszPAykwrgUARHQl5ywAAAA="/>
  </w:docVars>
  <w:rsids>
    <w:rsidRoot w:val="009C06AF"/>
    <w:rsid w:val="0000247F"/>
    <w:rsid w:val="000049C8"/>
    <w:rsid w:val="00030A10"/>
    <w:rsid w:val="0003332F"/>
    <w:rsid w:val="00046851"/>
    <w:rsid w:val="00065501"/>
    <w:rsid w:val="00084209"/>
    <w:rsid w:val="000B67D6"/>
    <w:rsid w:val="000F0543"/>
    <w:rsid w:val="000F302C"/>
    <w:rsid w:val="00102176"/>
    <w:rsid w:val="001058F7"/>
    <w:rsid w:val="00124494"/>
    <w:rsid w:val="00134BCB"/>
    <w:rsid w:val="00136286"/>
    <w:rsid w:val="001423CC"/>
    <w:rsid w:val="00153BCE"/>
    <w:rsid w:val="00155E75"/>
    <w:rsid w:val="00162FF8"/>
    <w:rsid w:val="001747DA"/>
    <w:rsid w:val="00195786"/>
    <w:rsid w:val="001B52FD"/>
    <w:rsid w:val="001F164D"/>
    <w:rsid w:val="001F344A"/>
    <w:rsid w:val="00234B52"/>
    <w:rsid w:val="00240CAC"/>
    <w:rsid w:val="00277181"/>
    <w:rsid w:val="00286319"/>
    <w:rsid w:val="00295885"/>
    <w:rsid w:val="002A4C25"/>
    <w:rsid w:val="002B18A9"/>
    <w:rsid w:val="002E3EC3"/>
    <w:rsid w:val="00324FBF"/>
    <w:rsid w:val="0033678B"/>
    <w:rsid w:val="003402AC"/>
    <w:rsid w:val="00346B16"/>
    <w:rsid w:val="003B5EFF"/>
    <w:rsid w:val="003C221A"/>
    <w:rsid w:val="003C5B4E"/>
    <w:rsid w:val="003C6CC9"/>
    <w:rsid w:val="003D0595"/>
    <w:rsid w:val="003E31F4"/>
    <w:rsid w:val="003E3B3B"/>
    <w:rsid w:val="003F211E"/>
    <w:rsid w:val="00422F01"/>
    <w:rsid w:val="00463AC0"/>
    <w:rsid w:val="004725D6"/>
    <w:rsid w:val="004802BB"/>
    <w:rsid w:val="004B69D3"/>
    <w:rsid w:val="004B7A66"/>
    <w:rsid w:val="004C13E5"/>
    <w:rsid w:val="00506974"/>
    <w:rsid w:val="0052526B"/>
    <w:rsid w:val="005410AC"/>
    <w:rsid w:val="00545EE7"/>
    <w:rsid w:val="005500C2"/>
    <w:rsid w:val="00550B0D"/>
    <w:rsid w:val="00560A17"/>
    <w:rsid w:val="005621B6"/>
    <w:rsid w:val="005631A0"/>
    <w:rsid w:val="00563328"/>
    <w:rsid w:val="00584226"/>
    <w:rsid w:val="005D6817"/>
    <w:rsid w:val="005E779A"/>
    <w:rsid w:val="006140D3"/>
    <w:rsid w:val="00617246"/>
    <w:rsid w:val="006361CA"/>
    <w:rsid w:val="006528B0"/>
    <w:rsid w:val="006619C2"/>
    <w:rsid w:val="00673947"/>
    <w:rsid w:val="006D5E5B"/>
    <w:rsid w:val="006F51FD"/>
    <w:rsid w:val="006F56E1"/>
    <w:rsid w:val="007220AE"/>
    <w:rsid w:val="0072304C"/>
    <w:rsid w:val="0074460B"/>
    <w:rsid w:val="007600CF"/>
    <w:rsid w:val="00794BB8"/>
    <w:rsid w:val="007A4542"/>
    <w:rsid w:val="007A771E"/>
    <w:rsid w:val="007B6239"/>
    <w:rsid w:val="007C4CCB"/>
    <w:rsid w:val="008068C6"/>
    <w:rsid w:val="00832022"/>
    <w:rsid w:val="00843FA7"/>
    <w:rsid w:val="00847104"/>
    <w:rsid w:val="00851539"/>
    <w:rsid w:val="00856B57"/>
    <w:rsid w:val="0087695F"/>
    <w:rsid w:val="008862DE"/>
    <w:rsid w:val="00893875"/>
    <w:rsid w:val="008A398B"/>
    <w:rsid w:val="008B60D5"/>
    <w:rsid w:val="008C1CA2"/>
    <w:rsid w:val="008E2F9A"/>
    <w:rsid w:val="008F4326"/>
    <w:rsid w:val="008F4C2C"/>
    <w:rsid w:val="00917245"/>
    <w:rsid w:val="00927C1E"/>
    <w:rsid w:val="00935A20"/>
    <w:rsid w:val="009372AA"/>
    <w:rsid w:val="00964A1F"/>
    <w:rsid w:val="00972D01"/>
    <w:rsid w:val="00975867"/>
    <w:rsid w:val="009A3CF0"/>
    <w:rsid w:val="009B200B"/>
    <w:rsid w:val="009C06AF"/>
    <w:rsid w:val="009C5C19"/>
    <w:rsid w:val="009C655F"/>
    <w:rsid w:val="009D769C"/>
    <w:rsid w:val="009F52D6"/>
    <w:rsid w:val="009F73E4"/>
    <w:rsid w:val="00A05E6E"/>
    <w:rsid w:val="00A21C86"/>
    <w:rsid w:val="00A225C1"/>
    <w:rsid w:val="00A307C4"/>
    <w:rsid w:val="00A438E9"/>
    <w:rsid w:val="00A50649"/>
    <w:rsid w:val="00A509A6"/>
    <w:rsid w:val="00A55F03"/>
    <w:rsid w:val="00A62A49"/>
    <w:rsid w:val="00A87D25"/>
    <w:rsid w:val="00A96B9B"/>
    <w:rsid w:val="00AA178C"/>
    <w:rsid w:val="00AA364A"/>
    <w:rsid w:val="00AB7047"/>
    <w:rsid w:val="00AC65A2"/>
    <w:rsid w:val="00AD5847"/>
    <w:rsid w:val="00AF156D"/>
    <w:rsid w:val="00B030D3"/>
    <w:rsid w:val="00B12EF4"/>
    <w:rsid w:val="00B16B59"/>
    <w:rsid w:val="00B206E9"/>
    <w:rsid w:val="00B245B7"/>
    <w:rsid w:val="00B610C0"/>
    <w:rsid w:val="00B70F2E"/>
    <w:rsid w:val="00BA72BF"/>
    <w:rsid w:val="00BB0579"/>
    <w:rsid w:val="00BB5334"/>
    <w:rsid w:val="00BC2058"/>
    <w:rsid w:val="00BE622B"/>
    <w:rsid w:val="00C12DC0"/>
    <w:rsid w:val="00C144CB"/>
    <w:rsid w:val="00C15C5B"/>
    <w:rsid w:val="00C304D4"/>
    <w:rsid w:val="00C55A4C"/>
    <w:rsid w:val="00C56B43"/>
    <w:rsid w:val="00C92E59"/>
    <w:rsid w:val="00C94482"/>
    <w:rsid w:val="00C956E7"/>
    <w:rsid w:val="00CA12AC"/>
    <w:rsid w:val="00CA6559"/>
    <w:rsid w:val="00CB45A3"/>
    <w:rsid w:val="00CC073E"/>
    <w:rsid w:val="00CD0F46"/>
    <w:rsid w:val="00CD48CF"/>
    <w:rsid w:val="00CD692C"/>
    <w:rsid w:val="00CE51D9"/>
    <w:rsid w:val="00D15882"/>
    <w:rsid w:val="00D45E08"/>
    <w:rsid w:val="00D45E69"/>
    <w:rsid w:val="00D479F8"/>
    <w:rsid w:val="00D66536"/>
    <w:rsid w:val="00D77B52"/>
    <w:rsid w:val="00DB6B11"/>
    <w:rsid w:val="00DD2D38"/>
    <w:rsid w:val="00DE2911"/>
    <w:rsid w:val="00E20E77"/>
    <w:rsid w:val="00E30F54"/>
    <w:rsid w:val="00E34862"/>
    <w:rsid w:val="00E50646"/>
    <w:rsid w:val="00E507BA"/>
    <w:rsid w:val="00E541E7"/>
    <w:rsid w:val="00E54FD6"/>
    <w:rsid w:val="00E55254"/>
    <w:rsid w:val="00E649AD"/>
    <w:rsid w:val="00E65BF4"/>
    <w:rsid w:val="00E711B9"/>
    <w:rsid w:val="00E73BE5"/>
    <w:rsid w:val="00E753E1"/>
    <w:rsid w:val="00E7667C"/>
    <w:rsid w:val="00E81F35"/>
    <w:rsid w:val="00EC4405"/>
    <w:rsid w:val="00EC4423"/>
    <w:rsid w:val="00EC79E4"/>
    <w:rsid w:val="00F278F0"/>
    <w:rsid w:val="00F63506"/>
    <w:rsid w:val="00FC46BA"/>
    <w:rsid w:val="00FC5CBB"/>
    <w:rsid w:val="00FD579D"/>
    <w:rsid w:val="00FD6FCF"/>
    <w:rsid w:val="00FD7829"/>
    <w:rsid w:val="00FF2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1F4CE6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68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6A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C06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06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06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6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6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6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6A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B69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32022"/>
    <w:pPr>
      <w:spacing w:after="0" w:line="240" w:lineRule="auto"/>
    </w:pPr>
    <w:rPr>
      <w:rFonts w:asciiTheme="minorHAnsi" w:hAnsiTheme="minorHAnsi" w:cstheme="minorBidi"/>
    </w:rPr>
  </w:style>
  <w:style w:type="paragraph" w:styleId="Revision">
    <w:name w:val="Revision"/>
    <w:hidden/>
    <w:uiPriority w:val="99"/>
    <w:semiHidden/>
    <w:rsid w:val="00102176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43F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FA7"/>
  </w:style>
  <w:style w:type="character" w:styleId="PageNumber">
    <w:name w:val="page number"/>
    <w:basedOn w:val="DefaultParagraphFont"/>
    <w:uiPriority w:val="99"/>
    <w:semiHidden/>
    <w:unhideWhenUsed/>
    <w:rsid w:val="00843FA7"/>
  </w:style>
  <w:style w:type="paragraph" w:styleId="Header">
    <w:name w:val="header"/>
    <w:basedOn w:val="Normal"/>
    <w:link w:val="HeaderChar"/>
    <w:uiPriority w:val="99"/>
    <w:unhideWhenUsed/>
    <w:rsid w:val="00E506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64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68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6A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C06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06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06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6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6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6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6A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B69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32022"/>
    <w:pPr>
      <w:spacing w:after="0" w:line="240" w:lineRule="auto"/>
    </w:pPr>
    <w:rPr>
      <w:rFonts w:asciiTheme="minorHAnsi" w:hAnsiTheme="minorHAnsi" w:cstheme="minorBidi"/>
    </w:rPr>
  </w:style>
  <w:style w:type="paragraph" w:styleId="Revision">
    <w:name w:val="Revision"/>
    <w:hidden/>
    <w:uiPriority w:val="99"/>
    <w:semiHidden/>
    <w:rsid w:val="00102176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43F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FA7"/>
  </w:style>
  <w:style w:type="character" w:styleId="PageNumber">
    <w:name w:val="page number"/>
    <w:basedOn w:val="DefaultParagraphFont"/>
    <w:uiPriority w:val="99"/>
    <w:semiHidden/>
    <w:unhideWhenUsed/>
    <w:rsid w:val="00843FA7"/>
  </w:style>
  <w:style w:type="paragraph" w:styleId="Header">
    <w:name w:val="header"/>
    <w:basedOn w:val="Normal"/>
    <w:link w:val="HeaderChar"/>
    <w:uiPriority w:val="99"/>
    <w:unhideWhenUsed/>
    <w:rsid w:val="00E506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62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6A3BA-7799-4111-9C0A-18495053F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3</Pages>
  <Words>1043</Words>
  <Characters>5946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CUser</dc:creator>
  <cp:keywords/>
  <dc:description/>
  <cp:lastModifiedBy>mohammed</cp:lastModifiedBy>
  <cp:revision>14</cp:revision>
  <cp:lastPrinted>2017-08-14T12:35:00Z</cp:lastPrinted>
  <dcterms:created xsi:type="dcterms:W3CDTF">2019-04-18T10:40:00Z</dcterms:created>
  <dcterms:modified xsi:type="dcterms:W3CDTF">2019-07-20T13:59:00Z</dcterms:modified>
</cp:coreProperties>
</file>